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86474" w14:textId="77777777" w:rsidR="00316C2B" w:rsidRPr="002F4D32" w:rsidRDefault="005055D5" w:rsidP="002F4D32">
      <w:pPr>
        <w:jc w:val="center"/>
        <w:rPr>
          <w:sz w:val="36"/>
          <w:lang w:val="en-US"/>
        </w:rPr>
      </w:pPr>
      <w:r w:rsidRPr="002F4D32">
        <w:rPr>
          <w:sz w:val="36"/>
          <w:lang w:val="en-US"/>
        </w:rPr>
        <w:t>User manual for EMB8618I</w:t>
      </w:r>
    </w:p>
    <w:p w14:paraId="35A2A316" w14:textId="77777777" w:rsidR="005055D5" w:rsidRDefault="005055D5" w:rsidP="00CC4583">
      <w:pPr>
        <w:pStyle w:val="Heading1"/>
      </w:pPr>
      <w:r w:rsidRPr="00CC4583">
        <w:t>Basic setup</w:t>
      </w:r>
      <w:r w:rsidR="00CC4583" w:rsidRPr="00CC4583">
        <w:t xml:space="preserve"> (J-Link)</w:t>
      </w:r>
    </w:p>
    <w:p w14:paraId="3B576107" w14:textId="77777777" w:rsidR="00C07394" w:rsidRPr="00C07394" w:rsidRDefault="00C07394" w:rsidP="00C07394">
      <w:pPr>
        <w:rPr>
          <w:lang w:val="en-US"/>
        </w:rPr>
      </w:pPr>
      <w:r>
        <w:rPr>
          <w:lang w:val="en-US"/>
        </w:rPr>
        <w:t>Step 1: To configure the debugger setting, click</w:t>
      </w:r>
      <w:r w:rsidR="00B82DDB">
        <w:rPr>
          <w:lang w:val="en-US"/>
        </w:rPr>
        <w:t xml:space="preserve"> the</w:t>
      </w:r>
      <w:r>
        <w:rPr>
          <w:lang w:val="en-US"/>
        </w:rPr>
        <w:t xml:space="preserve"> </w:t>
      </w:r>
      <w:r w:rsidRPr="00CE1A96">
        <w:rPr>
          <w:b/>
          <w:lang w:val="en-US"/>
        </w:rPr>
        <w:t>“Flash”</w:t>
      </w:r>
      <w:r>
        <w:rPr>
          <w:lang w:val="en-US"/>
        </w:rPr>
        <w:t xml:space="preserve"> tag and </w:t>
      </w:r>
      <w:r w:rsidRPr="00CE1A96">
        <w:rPr>
          <w:b/>
          <w:lang w:val="en-US"/>
        </w:rPr>
        <w:t>“Configure Flash Tools…”</w:t>
      </w:r>
      <w:r>
        <w:rPr>
          <w:lang w:val="en-US"/>
        </w:rPr>
        <w:t xml:space="preserve"> </w:t>
      </w:r>
      <w:r w:rsidR="00B82DDB">
        <w:rPr>
          <w:lang w:val="en-US"/>
        </w:rPr>
        <w:t>to</w:t>
      </w:r>
      <w:r>
        <w:rPr>
          <w:lang w:val="en-US"/>
        </w:rPr>
        <w:t xml:space="preserve"> open the configuration menu.</w:t>
      </w:r>
    </w:p>
    <w:p w14:paraId="223221D0" w14:textId="77777777" w:rsidR="005055D5" w:rsidRDefault="00C07394" w:rsidP="00CE1A96">
      <w:pPr>
        <w:jc w:val="center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594EC8" wp14:editId="0A30548F">
                <wp:simplePos x="0" y="0"/>
                <wp:positionH relativeFrom="margin">
                  <wp:align>center</wp:align>
                </wp:positionH>
                <wp:positionV relativeFrom="paragraph">
                  <wp:posOffset>735804</wp:posOffset>
                </wp:positionV>
                <wp:extent cx="1794294" cy="224286"/>
                <wp:effectExtent l="19050" t="19050" r="15875" b="2349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4294" cy="22428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D5256A" id="Rectangle 3" o:spid="_x0000_s1026" style="position:absolute;margin-left:0;margin-top:57.95pt;width:141.3pt;height:17.65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" filled="f" strokecolor="red" strokeweight="2.25pt">
                <w10:wrap anchorx="margin"/>
              </v:rect>
            </w:pict>
          </mc:Fallback>
        </mc:AlternateContent>
      </w:r>
      <w:r w:rsidR="005055D5" w:rsidRPr="005055D5">
        <w:rPr>
          <w:noProof/>
          <w:lang w:val="en-US"/>
        </w:rPr>
        <w:drawing>
          <wp:inline distT="0" distB="0" distL="0" distR="0" wp14:anchorId="7B2895D6" wp14:editId="5F09332B">
            <wp:extent cx="4829849" cy="1114581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7DAFC" w14:textId="77777777" w:rsidR="00CE1A96" w:rsidRDefault="00CE1A96" w:rsidP="00CE1A96">
      <w:pPr>
        <w:jc w:val="center"/>
        <w:rPr>
          <w:lang w:val="en-US"/>
        </w:rPr>
      </w:pPr>
    </w:p>
    <w:p w14:paraId="77A8FF1D" w14:textId="77777777" w:rsidR="00CE1A96" w:rsidRPr="00CE1A96" w:rsidRDefault="00CE1A96" w:rsidP="00CE1A96">
      <w:pPr>
        <w:rPr>
          <w:lang w:val="en-US"/>
        </w:rPr>
      </w:pPr>
      <w:r>
        <w:rPr>
          <w:lang w:val="en-US"/>
        </w:rPr>
        <w:t xml:space="preserve">Step 2: Once the configuration menu </w:t>
      </w:r>
      <w:r w:rsidR="00B82DDB">
        <w:rPr>
          <w:lang w:val="en-US"/>
        </w:rPr>
        <w:t>appears</w:t>
      </w:r>
      <w:r>
        <w:rPr>
          <w:lang w:val="en-US"/>
        </w:rPr>
        <w:t xml:space="preserve">, switch to the </w:t>
      </w:r>
      <w:r>
        <w:rPr>
          <w:b/>
          <w:lang w:val="en-US"/>
        </w:rPr>
        <w:t>“Debug”</w:t>
      </w:r>
      <w:r>
        <w:rPr>
          <w:lang w:val="en-US"/>
        </w:rPr>
        <w:t xml:space="preserve"> tag and change the debugger </w:t>
      </w:r>
      <w:r w:rsidR="00B82DDB">
        <w:rPr>
          <w:lang w:val="en-US"/>
        </w:rPr>
        <w:t>to</w:t>
      </w:r>
      <w:r>
        <w:rPr>
          <w:lang w:val="en-US"/>
        </w:rPr>
        <w:t xml:space="preserve"> </w:t>
      </w:r>
      <w:r w:rsidRPr="00CE1A96">
        <w:rPr>
          <w:b/>
          <w:lang w:val="en-US"/>
        </w:rPr>
        <w:t>“J-LINK/J-TRACE Cortex”</w:t>
      </w:r>
      <w:r>
        <w:rPr>
          <w:b/>
          <w:lang w:val="en-US"/>
        </w:rPr>
        <w:t xml:space="preserve">. </w:t>
      </w:r>
      <w:r>
        <w:rPr>
          <w:lang w:val="en-US"/>
        </w:rPr>
        <w:t>After that, click the</w:t>
      </w:r>
      <w:r w:rsidRPr="00CE1A96">
        <w:rPr>
          <w:b/>
          <w:lang w:val="en-US"/>
        </w:rPr>
        <w:t xml:space="preserve"> “Settings”</w:t>
      </w:r>
      <w:r>
        <w:rPr>
          <w:lang w:val="en-US"/>
        </w:rPr>
        <w:t xml:space="preserve"> button for configuring debugger settings.</w:t>
      </w:r>
    </w:p>
    <w:p w14:paraId="294FE842" w14:textId="77777777" w:rsidR="005055D5" w:rsidRDefault="00CE1A9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FCDF58" wp14:editId="4611344C">
                <wp:simplePos x="0" y="0"/>
                <wp:positionH relativeFrom="margin">
                  <wp:posOffset>3336878</wp:posOffset>
                </wp:positionH>
                <wp:positionV relativeFrom="paragraph">
                  <wp:posOffset>571282</wp:posOffset>
                </wp:positionV>
                <wp:extent cx="1610435" cy="224286"/>
                <wp:effectExtent l="19050" t="19050" r="27940" b="234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0435" cy="22428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FE79DA5" id="Rectangle 13" o:spid="_x0000_s1026" style="position:absolute;margin-left:262.75pt;margin-top:45pt;width:126.8pt;height:17.65pt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" filled="f" strokecolor="red" strokeweight="2.25pt">
                <w10:wrap anchorx="margin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100EDE" wp14:editId="0C172A87">
                <wp:simplePos x="0" y="0"/>
                <wp:positionH relativeFrom="margin">
                  <wp:posOffset>3241343</wp:posOffset>
                </wp:positionH>
                <wp:positionV relativeFrom="paragraph">
                  <wp:posOffset>332446</wp:posOffset>
                </wp:positionV>
                <wp:extent cx="395785" cy="204717"/>
                <wp:effectExtent l="19050" t="19050" r="23495" b="2413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5785" cy="20471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19B4EA" id="Rectangle 12" o:spid="_x0000_s1026" style="position:absolute;margin-left:255.2pt;margin-top:26.2pt;width:31.15pt;height:16.1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" filled="f" strokecolor="red" strokeweight="2.25pt">
                <w10:wrap anchorx="margin"/>
              </v:rect>
            </w:pict>
          </mc:Fallback>
        </mc:AlternateContent>
      </w:r>
      <w:r w:rsidR="005055D5" w:rsidRPr="005055D5">
        <w:rPr>
          <w:noProof/>
          <w:lang w:val="en-US"/>
        </w:rPr>
        <w:drawing>
          <wp:inline distT="0" distB="0" distL="0" distR="0" wp14:anchorId="6FC72248" wp14:editId="457B088F">
            <wp:extent cx="5731510" cy="427101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7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DF507" w14:textId="77777777" w:rsidR="00CE1A96" w:rsidRDefault="00CE1A96">
      <w:pPr>
        <w:rPr>
          <w:lang w:val="en-US"/>
        </w:rPr>
      </w:pPr>
      <w:r>
        <w:rPr>
          <w:lang w:val="en-US"/>
        </w:rPr>
        <w:br w:type="page"/>
      </w:r>
    </w:p>
    <w:p w14:paraId="55FE1191" w14:textId="77777777" w:rsidR="00CE1A96" w:rsidRDefault="00CE1A96">
      <w:pPr>
        <w:rPr>
          <w:lang w:val="en-US"/>
        </w:rPr>
      </w:pPr>
      <w:r>
        <w:rPr>
          <w:lang w:val="en-US"/>
        </w:rPr>
        <w:lastRenderedPageBreak/>
        <w:t xml:space="preserve">Step 3: For the Cortex </w:t>
      </w:r>
      <w:proofErr w:type="spellStart"/>
      <w:r>
        <w:rPr>
          <w:lang w:val="en-US"/>
        </w:rPr>
        <w:t>JLink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JTrace</w:t>
      </w:r>
      <w:proofErr w:type="spellEnd"/>
      <w:r>
        <w:rPr>
          <w:lang w:val="en-US"/>
        </w:rPr>
        <w:t xml:space="preserve"> Target Driver Setup, switch to the </w:t>
      </w:r>
      <w:r w:rsidRPr="00CE1A96">
        <w:rPr>
          <w:b/>
          <w:lang w:val="en-US"/>
        </w:rPr>
        <w:t>“Flash Download”</w:t>
      </w:r>
      <w:r>
        <w:rPr>
          <w:lang w:val="en-US"/>
        </w:rPr>
        <w:t xml:space="preserve"> tag.</w:t>
      </w:r>
    </w:p>
    <w:p w14:paraId="0EF4C39E" w14:textId="77777777" w:rsidR="005055D5" w:rsidRDefault="00CE1A9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C043F13" wp14:editId="69F48FAC">
                <wp:simplePos x="0" y="0"/>
                <wp:positionH relativeFrom="margin">
                  <wp:posOffset>733425</wp:posOffset>
                </wp:positionH>
                <wp:positionV relativeFrom="paragraph">
                  <wp:posOffset>314325</wp:posOffset>
                </wp:positionV>
                <wp:extent cx="704850" cy="152400"/>
                <wp:effectExtent l="19050" t="19050" r="19050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4AA13C" id="Rectangle 15" o:spid="_x0000_s1026" style="position:absolute;margin-left:57.75pt;margin-top:24.75pt;width:55.5pt;height:12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" filled="f" strokecolor="red" strokeweight="2.25pt">
                <w10:wrap anchorx="margin"/>
              </v:rect>
            </w:pict>
          </mc:Fallback>
        </mc:AlternateContent>
      </w:r>
      <w:r w:rsidR="005055D5" w:rsidRPr="005055D5">
        <w:rPr>
          <w:noProof/>
          <w:lang w:val="en-US"/>
        </w:rPr>
        <w:drawing>
          <wp:inline distT="0" distB="0" distL="0" distR="0" wp14:anchorId="6638962B" wp14:editId="23E5E3E9">
            <wp:extent cx="4891147" cy="4010025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99256" cy="4016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13301" w14:textId="77777777" w:rsidR="00CE1A96" w:rsidRPr="00CE1A96" w:rsidRDefault="00CE1A96">
      <w:pPr>
        <w:rPr>
          <w:lang w:val="en-US"/>
        </w:rPr>
      </w:pPr>
      <w:r>
        <w:rPr>
          <w:lang w:val="en-US"/>
        </w:rPr>
        <w:t xml:space="preserve">Step 4: Clicking the </w:t>
      </w:r>
      <w:r>
        <w:rPr>
          <w:b/>
          <w:lang w:val="en-US"/>
        </w:rPr>
        <w:t>“Add”</w:t>
      </w:r>
      <w:r>
        <w:rPr>
          <w:lang w:val="en-US"/>
        </w:rPr>
        <w:t xml:space="preserve"> button for adding the programming Algorithm.</w:t>
      </w:r>
    </w:p>
    <w:p w14:paraId="4C0E8674" w14:textId="77777777" w:rsidR="00622401" w:rsidRDefault="00CE1A9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56537E3" wp14:editId="571DDBED">
                <wp:simplePos x="0" y="0"/>
                <wp:positionH relativeFrom="margin">
                  <wp:posOffset>1676400</wp:posOffset>
                </wp:positionH>
                <wp:positionV relativeFrom="paragraph">
                  <wp:posOffset>2590165</wp:posOffset>
                </wp:positionV>
                <wp:extent cx="704850" cy="190500"/>
                <wp:effectExtent l="19050" t="19050" r="1905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1905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4BBE3" id="Rectangle 16" o:spid="_x0000_s1026" style="position:absolute;margin-left:132pt;margin-top:203.95pt;width:55.5pt;height:1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" filled="f" strokecolor="red" strokeweight="2.25pt">
                <w10:wrap anchorx="margin"/>
              </v:rect>
            </w:pict>
          </mc:Fallback>
        </mc:AlternateContent>
      </w:r>
      <w:r w:rsidR="00622401" w:rsidRPr="00622401">
        <w:rPr>
          <w:noProof/>
          <w:lang w:val="en-US"/>
        </w:rPr>
        <w:drawing>
          <wp:inline distT="0" distB="0" distL="0" distR="0" wp14:anchorId="2F8AF27C" wp14:editId="00853B4B">
            <wp:extent cx="5068894" cy="4133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77797" cy="414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8E8DB" w14:textId="77777777" w:rsidR="00CE1A96" w:rsidRDefault="00CE1A96">
      <w:pPr>
        <w:rPr>
          <w:lang w:val="en-US"/>
        </w:rPr>
      </w:pPr>
      <w:r>
        <w:rPr>
          <w:lang w:val="en-US"/>
        </w:rPr>
        <w:lastRenderedPageBreak/>
        <w:t>Step 5: Once opened the Flash Programming Algorithm menu, you should add the “STM32F10x Connectivity Line Flash”.</w:t>
      </w:r>
      <w:r w:rsidR="000103DA">
        <w:rPr>
          <w:lang w:val="en-US"/>
        </w:rPr>
        <w:t xml:space="preserve"> </w:t>
      </w:r>
    </w:p>
    <w:p w14:paraId="5C19F5CB" w14:textId="77777777" w:rsidR="005055D5" w:rsidRDefault="00CE1A9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2406139" wp14:editId="4ADE8B4B">
                <wp:simplePos x="0" y="0"/>
                <wp:positionH relativeFrom="margin">
                  <wp:posOffset>1790700</wp:posOffset>
                </wp:positionH>
                <wp:positionV relativeFrom="paragraph">
                  <wp:posOffset>3168650</wp:posOffset>
                </wp:positionV>
                <wp:extent cx="704850" cy="190500"/>
                <wp:effectExtent l="19050" t="19050" r="19050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1905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EB83CA" id="Rectangle 18" o:spid="_x0000_s1026" style="position:absolute;margin-left:141pt;margin-top:249.5pt;width:55.5pt;height:1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" filled="f" strokecolor="red" strokeweight="2.25pt">
                <w10:wrap anchorx="margin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6929B71" wp14:editId="51622274">
                <wp:simplePos x="0" y="0"/>
                <wp:positionH relativeFrom="margin">
                  <wp:posOffset>104140</wp:posOffset>
                </wp:positionH>
                <wp:positionV relativeFrom="paragraph">
                  <wp:posOffset>567690</wp:posOffset>
                </wp:positionV>
                <wp:extent cx="4848225" cy="200025"/>
                <wp:effectExtent l="19050" t="19050" r="28575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8225" cy="20002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D57C8B" id="Rectangle 17" o:spid="_x0000_s1026" style="position:absolute;margin-left:8.2pt;margin-top:44.7pt;width:381.75pt;height:15.7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" filled="f" strokecolor="red" strokeweight="2.25pt">
                <w10:wrap anchorx="margin"/>
              </v:rect>
            </w:pict>
          </mc:Fallback>
        </mc:AlternateContent>
      </w:r>
      <w:r w:rsidR="005055D5" w:rsidRPr="005055D5">
        <w:rPr>
          <w:noProof/>
          <w:lang w:val="en-US"/>
        </w:rPr>
        <w:drawing>
          <wp:inline distT="0" distB="0" distL="0" distR="0" wp14:anchorId="3CD0A544" wp14:editId="2B60F579">
            <wp:extent cx="5026068" cy="3429000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26943" cy="3429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75D96" w14:textId="77777777" w:rsidR="00CE1A96" w:rsidRDefault="00CE1A96">
      <w:pPr>
        <w:rPr>
          <w:lang w:val="en-US"/>
        </w:rPr>
      </w:pPr>
    </w:p>
    <w:p w14:paraId="2ECE3276" w14:textId="77777777" w:rsidR="00CE1A96" w:rsidRPr="00CE1A96" w:rsidRDefault="00CE1A96">
      <w:pPr>
        <w:rPr>
          <w:lang w:val="en-US"/>
        </w:rPr>
      </w:pPr>
      <w:r>
        <w:rPr>
          <w:lang w:val="en-US"/>
        </w:rPr>
        <w:t xml:space="preserve">Step 6: Remember to check the </w:t>
      </w:r>
      <w:r w:rsidRPr="00CE1A96">
        <w:rPr>
          <w:b/>
          <w:lang w:val="en-US"/>
        </w:rPr>
        <w:t>“Reset and Run”</w:t>
      </w:r>
      <w:r>
        <w:rPr>
          <w:b/>
          <w:lang w:val="en-US"/>
        </w:rPr>
        <w:t xml:space="preserve"> </w:t>
      </w:r>
      <w:r>
        <w:rPr>
          <w:lang w:val="en-US"/>
        </w:rPr>
        <w:t>and click OK for confirming the changes.</w:t>
      </w:r>
    </w:p>
    <w:p w14:paraId="3772B328" w14:textId="77777777" w:rsidR="005055D5" w:rsidRDefault="00CE1A9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1B5FFA5" wp14:editId="7E1D2ADD">
                <wp:simplePos x="0" y="0"/>
                <wp:positionH relativeFrom="margin">
                  <wp:posOffset>2965923</wp:posOffset>
                </wp:positionH>
                <wp:positionV relativeFrom="paragraph">
                  <wp:posOffset>3803015</wp:posOffset>
                </wp:positionV>
                <wp:extent cx="733647" cy="255181"/>
                <wp:effectExtent l="19050" t="19050" r="28575" b="1206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647" cy="25518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80F26" id="Rectangle 19" o:spid="_x0000_s1026" style="position:absolute;margin-left:233.55pt;margin-top:299.45pt;width:57.75pt;height:20.1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" filled="f" strokecolor="red" strokeweight="2.25pt">
                <w10:wrap anchorx="margin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0025CE4" wp14:editId="35B2735E">
                <wp:simplePos x="0" y="0"/>
                <wp:positionH relativeFrom="margin">
                  <wp:posOffset>1485900</wp:posOffset>
                </wp:positionH>
                <wp:positionV relativeFrom="paragraph">
                  <wp:posOffset>882015</wp:posOffset>
                </wp:positionV>
                <wp:extent cx="762000" cy="142875"/>
                <wp:effectExtent l="19050" t="19050" r="19050" b="285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1428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2AAEBC" id="Rectangle 20" o:spid="_x0000_s1026" style="position:absolute;margin-left:117pt;margin-top:69.45pt;width:60pt;height:11.2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" filled="f" strokecolor="red" strokeweight="2.25pt">
                <w10:wrap anchorx="margin"/>
              </v:rect>
            </w:pict>
          </mc:Fallback>
        </mc:AlternateContent>
      </w:r>
      <w:r w:rsidR="005055D5" w:rsidRPr="005055D5">
        <w:rPr>
          <w:noProof/>
          <w:lang w:val="en-US"/>
        </w:rPr>
        <w:drawing>
          <wp:inline distT="0" distB="0" distL="0" distR="0" wp14:anchorId="1A009D24" wp14:editId="24992634">
            <wp:extent cx="5007935" cy="41168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19832" cy="412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FDAA6" w14:textId="77777777" w:rsidR="00400646" w:rsidRDefault="002249AA" w:rsidP="00CC4583">
      <w:pPr>
        <w:pStyle w:val="Heading1"/>
      </w:pPr>
      <w:r>
        <w:lastRenderedPageBreak/>
        <w:t>Pin configuration:</w:t>
      </w:r>
    </w:p>
    <w:p w14:paraId="0083F956" w14:textId="77777777" w:rsidR="00F33A59" w:rsidRDefault="00F33A59" w:rsidP="00F33A59">
      <w:pPr>
        <w:keepNext/>
      </w:pPr>
      <w:r w:rsidRPr="00F33A59">
        <w:rPr>
          <w:lang w:val="en-US"/>
        </w:rPr>
        <w:drawing>
          <wp:inline distT="0" distB="0" distL="0" distR="0" wp14:anchorId="7E6CDBAB" wp14:editId="31341AB8">
            <wp:extent cx="5731510" cy="3741420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1025A" w14:textId="482AB422" w:rsidR="00F33A59" w:rsidRPr="00F33A59" w:rsidRDefault="00F33A59" w:rsidP="00F33A59">
      <w:pPr>
        <w:pStyle w:val="Caption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72640">
        <w:rPr>
          <w:noProof/>
        </w:rPr>
        <w:t>1</w:t>
      </w:r>
      <w:r>
        <w:fldChar w:fldCharType="end"/>
      </w:r>
      <w:r>
        <w:t>: Full image of EMB8618I</w:t>
      </w:r>
    </w:p>
    <w:p w14:paraId="5BC413AE" w14:textId="77777777" w:rsidR="00F33A59" w:rsidRDefault="00F33A59" w:rsidP="00F33A59">
      <w:pPr>
        <w:keepNext/>
      </w:pPr>
      <w:r w:rsidRPr="00F33A59">
        <w:rPr>
          <w:lang w:val="en-US"/>
        </w:rPr>
        <w:drawing>
          <wp:inline distT="0" distB="0" distL="0" distR="0" wp14:anchorId="2DF38D96" wp14:editId="738B90B3">
            <wp:extent cx="5731510" cy="3831590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3EF7A" w14:textId="698A4A18" w:rsidR="00F33A59" w:rsidRDefault="00F33A59" w:rsidP="00F33A59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72640">
        <w:rPr>
          <w:noProof/>
        </w:rPr>
        <w:t>2</w:t>
      </w:r>
      <w:r>
        <w:fldChar w:fldCharType="end"/>
      </w:r>
      <w:r>
        <w:t>: Pin description of EMB8618I</w:t>
      </w:r>
    </w:p>
    <w:p w14:paraId="3F76D910" w14:textId="77777777" w:rsidR="00F33A59" w:rsidRDefault="00F33A59">
      <w:pPr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4D720810" w14:textId="77777777" w:rsidR="00C8573B" w:rsidRPr="002D10D0" w:rsidRDefault="00C8573B" w:rsidP="00F33A59">
      <w:pPr>
        <w:pStyle w:val="Caption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613DC" w14:paraId="2B09915D" w14:textId="77777777" w:rsidTr="00C8573B">
        <w:tc>
          <w:tcPr>
            <w:tcW w:w="9016" w:type="dxa"/>
          </w:tcPr>
          <w:p w14:paraId="2AAC3211" w14:textId="77777777" w:rsidR="009613DC" w:rsidRDefault="009613DC" w:rsidP="009613D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MB8618I IO Configuration</w:t>
            </w:r>
          </w:p>
        </w:tc>
      </w:tr>
      <w:tr w:rsidR="00C8573B" w14:paraId="7799060B" w14:textId="77777777" w:rsidTr="00C8573B">
        <w:tc>
          <w:tcPr>
            <w:tcW w:w="9016" w:type="dxa"/>
          </w:tcPr>
          <w:p w14:paraId="291A78CC" w14:textId="77777777" w:rsidR="00C8573B" w:rsidRDefault="009613DC" w:rsidP="009613D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ore LED:</w:t>
            </w:r>
          </w:p>
        </w:tc>
      </w:tr>
      <w:tr w:rsidR="00C8573B" w14:paraId="75E3A2C1" w14:textId="77777777" w:rsidTr="00C8573B">
        <w:tc>
          <w:tcPr>
            <w:tcW w:w="9016" w:type="dxa"/>
          </w:tcPr>
          <w:p w14:paraId="4489CF54" w14:textId="77777777" w:rsidR="00C8573B" w:rsidRDefault="009613DC" w:rsidP="002D10D0">
            <w:pPr>
              <w:rPr>
                <w:lang w:val="en-US"/>
              </w:rPr>
            </w:pPr>
            <w:r w:rsidRPr="00316C2B">
              <w:rPr>
                <w:noProof/>
                <w:lang w:val="en-US"/>
              </w:rPr>
              <w:drawing>
                <wp:inline distT="0" distB="0" distL="0" distR="0" wp14:anchorId="4C3B21BB" wp14:editId="1389E2C5">
                  <wp:extent cx="5600700" cy="4191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t="7013" r="25949" b="87164"/>
                          <a:stretch/>
                        </pic:blipFill>
                        <pic:spPr bwMode="auto">
                          <a:xfrm>
                            <a:off x="0" y="0"/>
                            <a:ext cx="5609825" cy="4197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573B" w14:paraId="2ADBAF59" w14:textId="77777777" w:rsidTr="00C8573B">
        <w:tc>
          <w:tcPr>
            <w:tcW w:w="9016" w:type="dxa"/>
          </w:tcPr>
          <w:p w14:paraId="38E7ACC4" w14:textId="77777777" w:rsidR="00C8573B" w:rsidRDefault="009613DC" w:rsidP="009613D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LARM IO:</w:t>
            </w:r>
          </w:p>
        </w:tc>
      </w:tr>
      <w:tr w:rsidR="00C8573B" w14:paraId="3E4C61D2" w14:textId="77777777" w:rsidTr="00C8573B">
        <w:tc>
          <w:tcPr>
            <w:tcW w:w="9016" w:type="dxa"/>
          </w:tcPr>
          <w:p w14:paraId="48E2C27F" w14:textId="77777777" w:rsidR="00C8573B" w:rsidRDefault="009613DC" w:rsidP="002D10D0">
            <w:pPr>
              <w:rPr>
                <w:lang w:val="en-US"/>
              </w:rPr>
            </w:pPr>
            <w:r w:rsidRPr="00316C2B">
              <w:rPr>
                <w:noProof/>
                <w:lang w:val="en-US"/>
              </w:rPr>
              <w:drawing>
                <wp:inline distT="0" distB="0" distL="0" distR="0" wp14:anchorId="2BCD5F42" wp14:editId="00CC2998">
                  <wp:extent cx="5591175" cy="390525"/>
                  <wp:effectExtent l="0" t="0" r="9525" b="952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t="14821" r="26075" b="79753"/>
                          <a:stretch/>
                        </pic:blipFill>
                        <pic:spPr bwMode="auto">
                          <a:xfrm>
                            <a:off x="0" y="0"/>
                            <a:ext cx="5600287" cy="3911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3DC" w14:paraId="3AAA99A3" w14:textId="77777777" w:rsidTr="00C8573B">
        <w:tc>
          <w:tcPr>
            <w:tcW w:w="9016" w:type="dxa"/>
          </w:tcPr>
          <w:p w14:paraId="13518D68" w14:textId="77777777" w:rsidR="009613DC" w:rsidRDefault="009613DC" w:rsidP="009613D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DC IO (JP2):</w:t>
            </w:r>
          </w:p>
        </w:tc>
      </w:tr>
      <w:tr w:rsidR="009613DC" w14:paraId="26EE9A95" w14:textId="77777777" w:rsidTr="00C8573B">
        <w:tc>
          <w:tcPr>
            <w:tcW w:w="9016" w:type="dxa"/>
          </w:tcPr>
          <w:p w14:paraId="3DD4C74D" w14:textId="77777777" w:rsidR="009613DC" w:rsidRDefault="009613DC" w:rsidP="009613DC">
            <w:pPr>
              <w:rPr>
                <w:lang w:val="en-US"/>
              </w:rPr>
            </w:pPr>
            <w:r w:rsidRPr="00316C2B">
              <w:rPr>
                <w:noProof/>
                <w:lang w:val="en-US"/>
              </w:rPr>
              <w:drawing>
                <wp:inline distT="0" distB="0" distL="0" distR="0" wp14:anchorId="33644BB1" wp14:editId="29B883DE">
                  <wp:extent cx="5610225" cy="1247775"/>
                  <wp:effectExtent l="0" t="0" r="9525" b="952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t="21966" r="25829" b="60698"/>
                          <a:stretch/>
                        </pic:blipFill>
                        <pic:spPr bwMode="auto">
                          <a:xfrm>
                            <a:off x="0" y="0"/>
                            <a:ext cx="5618890" cy="12497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3DC" w14:paraId="4D37AFB5" w14:textId="77777777" w:rsidTr="00C8573B">
        <w:tc>
          <w:tcPr>
            <w:tcW w:w="9016" w:type="dxa"/>
          </w:tcPr>
          <w:p w14:paraId="2AAD1627" w14:textId="77777777" w:rsidR="009613DC" w:rsidRDefault="009613DC" w:rsidP="009613D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AC output IO (JP4):</w:t>
            </w:r>
          </w:p>
        </w:tc>
      </w:tr>
      <w:tr w:rsidR="009613DC" w14:paraId="35E390E2" w14:textId="77777777" w:rsidTr="00C8573B">
        <w:tc>
          <w:tcPr>
            <w:tcW w:w="9016" w:type="dxa"/>
          </w:tcPr>
          <w:p w14:paraId="6C5C8EEA" w14:textId="77777777" w:rsidR="009613DC" w:rsidRDefault="009613DC" w:rsidP="009613DC">
            <w:pPr>
              <w:rPr>
                <w:lang w:val="en-US"/>
              </w:rPr>
            </w:pPr>
            <w:r w:rsidRPr="00316C2B">
              <w:rPr>
                <w:noProof/>
                <w:lang w:val="en-US"/>
              </w:rPr>
              <w:drawing>
                <wp:inline distT="0" distB="0" distL="0" distR="0" wp14:anchorId="26A7B454" wp14:editId="0ABDC017">
                  <wp:extent cx="5629275" cy="600075"/>
                  <wp:effectExtent l="0" t="0" r="9525" b="952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t="40758" r="25566" b="50903"/>
                          <a:stretch/>
                        </pic:blipFill>
                        <pic:spPr bwMode="auto">
                          <a:xfrm>
                            <a:off x="0" y="0"/>
                            <a:ext cx="5638808" cy="6010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3DC" w14:paraId="295B50BA" w14:textId="77777777" w:rsidTr="00C8573B">
        <w:tc>
          <w:tcPr>
            <w:tcW w:w="9016" w:type="dxa"/>
          </w:tcPr>
          <w:p w14:paraId="7639FAE6" w14:textId="77777777" w:rsidR="009613DC" w:rsidRDefault="009613DC" w:rsidP="009613D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UART1 ~ UART5 IO (JP14, JP15, JP5, JP6):</w:t>
            </w:r>
          </w:p>
        </w:tc>
      </w:tr>
      <w:tr w:rsidR="009613DC" w14:paraId="15482807" w14:textId="77777777" w:rsidTr="00C8573B">
        <w:tc>
          <w:tcPr>
            <w:tcW w:w="9016" w:type="dxa"/>
          </w:tcPr>
          <w:p w14:paraId="2F34BD1F" w14:textId="77777777" w:rsidR="009613DC" w:rsidRDefault="009613DC" w:rsidP="009613DC">
            <w:pPr>
              <w:rPr>
                <w:lang w:val="en-US"/>
              </w:rPr>
            </w:pPr>
            <w:r w:rsidRPr="00316C2B">
              <w:rPr>
                <w:noProof/>
                <w:lang w:val="en-US"/>
              </w:rPr>
              <w:drawing>
                <wp:inline distT="0" distB="0" distL="0" distR="0" wp14:anchorId="2C7EEBB7" wp14:editId="1C2593E7">
                  <wp:extent cx="5810250" cy="35052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l="-2" t="50948" r="23186" b="353"/>
                          <a:stretch/>
                        </pic:blipFill>
                        <pic:spPr bwMode="auto">
                          <a:xfrm>
                            <a:off x="0" y="0"/>
                            <a:ext cx="5819224" cy="35106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345F40" w14:textId="77777777" w:rsidR="009613DC" w:rsidRDefault="009613DC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613DC" w14:paraId="620C03E7" w14:textId="77777777" w:rsidTr="00C8573B">
        <w:tc>
          <w:tcPr>
            <w:tcW w:w="9016" w:type="dxa"/>
          </w:tcPr>
          <w:p w14:paraId="5036D166" w14:textId="77777777" w:rsidR="009613DC" w:rsidRDefault="009613DC" w:rsidP="009613D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CAN1 IO (JP14):</w:t>
            </w:r>
          </w:p>
        </w:tc>
      </w:tr>
      <w:tr w:rsidR="009613DC" w14:paraId="21E1EA2C" w14:textId="77777777" w:rsidTr="00C8573B">
        <w:tc>
          <w:tcPr>
            <w:tcW w:w="9016" w:type="dxa"/>
          </w:tcPr>
          <w:p w14:paraId="01FEAA8F" w14:textId="77777777" w:rsidR="009613DC" w:rsidRDefault="009613DC" w:rsidP="009613DC">
            <w:pPr>
              <w:jc w:val="center"/>
              <w:rPr>
                <w:lang w:val="en-US"/>
              </w:rPr>
            </w:pPr>
            <w:r w:rsidRPr="00316C2B">
              <w:rPr>
                <w:noProof/>
                <w:lang w:val="en-US"/>
              </w:rPr>
              <w:drawing>
                <wp:inline distT="0" distB="0" distL="0" distR="0" wp14:anchorId="68A7BA87" wp14:editId="05ABB8AE">
                  <wp:extent cx="5581650" cy="752475"/>
                  <wp:effectExtent l="0" t="0" r="0" b="952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r="2690" b="85504"/>
                          <a:stretch/>
                        </pic:blipFill>
                        <pic:spPr bwMode="auto">
                          <a:xfrm>
                            <a:off x="0" y="0"/>
                            <a:ext cx="5582245" cy="7525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3DC" w14:paraId="492BE79E" w14:textId="77777777" w:rsidTr="00C8573B">
        <w:tc>
          <w:tcPr>
            <w:tcW w:w="9016" w:type="dxa"/>
          </w:tcPr>
          <w:p w14:paraId="72E152A1" w14:textId="77777777" w:rsidR="009613DC" w:rsidRDefault="009613DC" w:rsidP="009613D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EPROM IO:</w:t>
            </w:r>
          </w:p>
        </w:tc>
      </w:tr>
      <w:tr w:rsidR="009613DC" w14:paraId="1B624913" w14:textId="77777777" w:rsidTr="00C8573B">
        <w:tc>
          <w:tcPr>
            <w:tcW w:w="9016" w:type="dxa"/>
          </w:tcPr>
          <w:p w14:paraId="34617F6D" w14:textId="77777777" w:rsidR="009613DC" w:rsidRDefault="009613DC" w:rsidP="009613DC">
            <w:pPr>
              <w:jc w:val="center"/>
              <w:rPr>
                <w:lang w:val="en-US"/>
              </w:rPr>
            </w:pPr>
            <w:r w:rsidRPr="00316C2B">
              <w:rPr>
                <w:noProof/>
                <w:lang w:val="en-US"/>
              </w:rPr>
              <w:drawing>
                <wp:inline distT="0" distB="0" distL="0" distR="0" wp14:anchorId="27D8AF19" wp14:editId="3EC21B4A">
                  <wp:extent cx="5476875" cy="617904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1" t="18717" r="2846" b="69171"/>
                          <a:stretch/>
                        </pic:blipFill>
                        <pic:spPr bwMode="auto">
                          <a:xfrm>
                            <a:off x="0" y="0"/>
                            <a:ext cx="5495011" cy="619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3DC" w14:paraId="4612427A" w14:textId="77777777" w:rsidTr="00C8573B">
        <w:tc>
          <w:tcPr>
            <w:tcW w:w="9016" w:type="dxa"/>
          </w:tcPr>
          <w:p w14:paraId="249A1487" w14:textId="77777777" w:rsidR="009613DC" w:rsidRDefault="009613DC" w:rsidP="009613D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CLK Pulse input (JP20, JP21, JP24):</w:t>
            </w:r>
          </w:p>
        </w:tc>
      </w:tr>
      <w:tr w:rsidR="009613DC" w14:paraId="543B8303" w14:textId="77777777" w:rsidTr="00C8573B">
        <w:tc>
          <w:tcPr>
            <w:tcW w:w="9016" w:type="dxa"/>
          </w:tcPr>
          <w:p w14:paraId="458D2E71" w14:textId="77777777" w:rsidR="009613DC" w:rsidRDefault="009613DC" w:rsidP="009613DC">
            <w:pPr>
              <w:jc w:val="center"/>
              <w:rPr>
                <w:lang w:val="en-US"/>
              </w:rPr>
            </w:pPr>
            <w:r w:rsidRPr="00316C2B">
              <w:rPr>
                <w:noProof/>
                <w:lang w:val="en-US"/>
              </w:rPr>
              <w:drawing>
                <wp:inline distT="0" distB="0" distL="0" distR="0" wp14:anchorId="379DAB1E" wp14:editId="36BA7172">
                  <wp:extent cx="5495925" cy="3485936"/>
                  <wp:effectExtent l="0" t="0" r="0" b="63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32845" r="4185"/>
                          <a:stretch/>
                        </pic:blipFill>
                        <pic:spPr bwMode="auto">
                          <a:xfrm>
                            <a:off x="0" y="0"/>
                            <a:ext cx="5510000" cy="34948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1DDB64" w14:textId="77777777" w:rsidR="009613DC" w:rsidRDefault="009613DC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613DC" w14:paraId="71CA1134" w14:textId="77777777" w:rsidTr="00C8573B">
        <w:tc>
          <w:tcPr>
            <w:tcW w:w="9016" w:type="dxa"/>
          </w:tcPr>
          <w:p w14:paraId="367641E0" w14:textId="77777777" w:rsidR="009613DC" w:rsidRDefault="009613DC" w:rsidP="009613D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PWM output (JP7, JP8, JP11, JP12):</w:t>
            </w:r>
          </w:p>
        </w:tc>
      </w:tr>
      <w:tr w:rsidR="009613DC" w14:paraId="3A903E16" w14:textId="77777777" w:rsidTr="00C8573B">
        <w:tc>
          <w:tcPr>
            <w:tcW w:w="9016" w:type="dxa"/>
          </w:tcPr>
          <w:p w14:paraId="7002E821" w14:textId="77777777" w:rsidR="009613DC" w:rsidRDefault="009613DC" w:rsidP="009613DC">
            <w:pPr>
              <w:jc w:val="center"/>
              <w:rPr>
                <w:lang w:val="en-US"/>
              </w:rPr>
            </w:pPr>
            <w:r w:rsidRPr="00316C2B">
              <w:rPr>
                <w:noProof/>
                <w:lang w:val="en-US"/>
              </w:rPr>
              <w:drawing>
                <wp:inline distT="0" distB="0" distL="0" distR="0" wp14:anchorId="299EEA32" wp14:editId="508B5A74">
                  <wp:extent cx="5629275" cy="6315075"/>
                  <wp:effectExtent l="0" t="0" r="9525" b="952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r="1566" b="20302"/>
                          <a:stretch/>
                        </pic:blipFill>
                        <pic:spPr bwMode="auto">
                          <a:xfrm>
                            <a:off x="0" y="0"/>
                            <a:ext cx="5652068" cy="634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3DC" w14:paraId="11E7CC89" w14:textId="77777777" w:rsidTr="00C8573B">
        <w:tc>
          <w:tcPr>
            <w:tcW w:w="9016" w:type="dxa"/>
          </w:tcPr>
          <w:p w14:paraId="4AAAB4D3" w14:textId="77777777" w:rsidR="009613DC" w:rsidRDefault="009613DC" w:rsidP="009613D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PI IO:</w:t>
            </w:r>
          </w:p>
        </w:tc>
      </w:tr>
      <w:tr w:rsidR="009613DC" w14:paraId="4A159718" w14:textId="77777777" w:rsidTr="00C8573B">
        <w:tc>
          <w:tcPr>
            <w:tcW w:w="9016" w:type="dxa"/>
          </w:tcPr>
          <w:p w14:paraId="049E5AFF" w14:textId="77777777" w:rsidR="009613DC" w:rsidRDefault="009613DC" w:rsidP="009613DC">
            <w:pPr>
              <w:jc w:val="center"/>
              <w:rPr>
                <w:lang w:val="en-US"/>
              </w:rPr>
            </w:pPr>
            <w:r w:rsidRPr="00316C2B">
              <w:rPr>
                <w:noProof/>
                <w:lang w:val="en-US"/>
              </w:rPr>
              <w:drawing>
                <wp:inline distT="0" distB="0" distL="0" distR="0" wp14:anchorId="0D19E943" wp14:editId="36167001">
                  <wp:extent cx="5610225" cy="1560830"/>
                  <wp:effectExtent l="0" t="0" r="9525" b="127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t="80301" r="1892"/>
                          <a:stretch/>
                        </pic:blipFill>
                        <pic:spPr bwMode="auto">
                          <a:xfrm>
                            <a:off x="0" y="0"/>
                            <a:ext cx="5633352" cy="15672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9523EDF" w14:textId="77777777" w:rsidR="009613DC" w:rsidRDefault="009613DC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613DC" w14:paraId="557DF295" w14:textId="77777777" w:rsidTr="00C8573B">
        <w:tc>
          <w:tcPr>
            <w:tcW w:w="9016" w:type="dxa"/>
          </w:tcPr>
          <w:p w14:paraId="2342D1F9" w14:textId="77777777" w:rsidR="009613DC" w:rsidRDefault="009613DC" w:rsidP="009613D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Digital input (JP9, JP10):</w:t>
            </w:r>
          </w:p>
        </w:tc>
      </w:tr>
      <w:tr w:rsidR="009613DC" w14:paraId="57F5451F" w14:textId="77777777" w:rsidTr="00C8573B">
        <w:tc>
          <w:tcPr>
            <w:tcW w:w="9016" w:type="dxa"/>
          </w:tcPr>
          <w:p w14:paraId="5BD00FA6" w14:textId="77777777" w:rsidR="009613DC" w:rsidRDefault="009613DC" w:rsidP="009613DC">
            <w:pPr>
              <w:jc w:val="center"/>
              <w:rPr>
                <w:lang w:val="en-US"/>
              </w:rPr>
            </w:pPr>
            <w:r w:rsidRPr="00316C2B">
              <w:rPr>
                <w:noProof/>
                <w:lang w:val="en-US"/>
              </w:rPr>
              <w:drawing>
                <wp:inline distT="0" distB="0" distL="0" distR="0" wp14:anchorId="15D3A6D7" wp14:editId="73B43CBA">
                  <wp:extent cx="5467350" cy="2505075"/>
                  <wp:effectExtent l="0" t="0" r="0" b="952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r="4544" b="69049"/>
                          <a:stretch/>
                        </pic:blipFill>
                        <pic:spPr bwMode="auto">
                          <a:xfrm>
                            <a:off x="0" y="0"/>
                            <a:ext cx="5493510" cy="25170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3DC" w14:paraId="2748ACF0" w14:textId="77777777" w:rsidTr="00C8573B">
        <w:tc>
          <w:tcPr>
            <w:tcW w:w="9016" w:type="dxa"/>
          </w:tcPr>
          <w:p w14:paraId="77698CBA" w14:textId="77777777" w:rsidR="009613DC" w:rsidRDefault="00FA2114" w:rsidP="009613D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igital output:</w:t>
            </w:r>
          </w:p>
        </w:tc>
      </w:tr>
      <w:tr w:rsidR="009613DC" w14:paraId="0CD822DC" w14:textId="77777777" w:rsidTr="00C8573B">
        <w:tc>
          <w:tcPr>
            <w:tcW w:w="9016" w:type="dxa"/>
          </w:tcPr>
          <w:p w14:paraId="2A1F4649" w14:textId="77777777" w:rsidR="009613DC" w:rsidRDefault="00FA2114" w:rsidP="009613DC">
            <w:pPr>
              <w:jc w:val="center"/>
              <w:rPr>
                <w:lang w:val="en-US"/>
              </w:rPr>
            </w:pPr>
            <w:r w:rsidRPr="00316C2B">
              <w:rPr>
                <w:noProof/>
                <w:lang w:val="en-US"/>
              </w:rPr>
              <w:drawing>
                <wp:inline distT="0" distB="0" distL="0" distR="0" wp14:anchorId="648A955E" wp14:editId="33912345">
                  <wp:extent cx="5629275" cy="923925"/>
                  <wp:effectExtent l="0" t="0" r="9525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t="32598" r="1718" b="55986"/>
                          <a:stretch/>
                        </pic:blipFill>
                        <pic:spPr bwMode="auto">
                          <a:xfrm>
                            <a:off x="0" y="0"/>
                            <a:ext cx="5656211" cy="9283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3DC" w14:paraId="44E8027D" w14:textId="77777777" w:rsidTr="00C8573B">
        <w:tc>
          <w:tcPr>
            <w:tcW w:w="9016" w:type="dxa"/>
          </w:tcPr>
          <w:p w14:paraId="5ABDF835" w14:textId="77777777" w:rsidR="009613DC" w:rsidRDefault="00FA2114" w:rsidP="009613D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AC:</w:t>
            </w:r>
          </w:p>
        </w:tc>
      </w:tr>
      <w:tr w:rsidR="00FA2114" w14:paraId="06B5E2E9" w14:textId="77777777" w:rsidTr="00C8573B">
        <w:tc>
          <w:tcPr>
            <w:tcW w:w="9016" w:type="dxa"/>
          </w:tcPr>
          <w:p w14:paraId="13B44B35" w14:textId="77777777" w:rsidR="00FA2114" w:rsidRDefault="00FA2114" w:rsidP="00FA2114">
            <w:pPr>
              <w:jc w:val="center"/>
              <w:rPr>
                <w:lang w:val="en-US"/>
              </w:rPr>
            </w:pPr>
            <w:r w:rsidRPr="00316C2B">
              <w:rPr>
                <w:noProof/>
                <w:lang w:val="en-US"/>
              </w:rPr>
              <w:drawing>
                <wp:inline distT="0" distB="0" distL="0" distR="0" wp14:anchorId="6202EC06" wp14:editId="252599D8">
                  <wp:extent cx="5524500" cy="4219575"/>
                  <wp:effectExtent l="0" t="0" r="0" b="952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t="45545" r="3546" b="2322"/>
                          <a:stretch/>
                        </pic:blipFill>
                        <pic:spPr bwMode="auto">
                          <a:xfrm>
                            <a:off x="0" y="0"/>
                            <a:ext cx="5550934" cy="42397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CEB008" w14:textId="77777777" w:rsidR="002D10D0" w:rsidRPr="002D10D0" w:rsidRDefault="002D10D0" w:rsidP="002D10D0">
      <w:pPr>
        <w:rPr>
          <w:lang w:val="en-US"/>
        </w:rPr>
      </w:pPr>
    </w:p>
    <w:p w14:paraId="3643DCE7" w14:textId="77777777" w:rsidR="00F72141" w:rsidRDefault="00F72141">
      <w:pPr>
        <w:rPr>
          <w:lang w:val="en-US"/>
        </w:rPr>
      </w:pPr>
    </w:p>
    <w:p w14:paraId="647E5405" w14:textId="77777777" w:rsidR="00C07394" w:rsidRDefault="00C07394" w:rsidP="00871546">
      <w:pPr>
        <w:pStyle w:val="Heading1"/>
      </w:pPr>
      <w:r>
        <w:lastRenderedPageBreak/>
        <w:t>GPIO</w:t>
      </w:r>
    </w:p>
    <w:p w14:paraId="5D6A364E" w14:textId="77777777" w:rsidR="002F4D32" w:rsidRPr="002F4D32" w:rsidRDefault="00F33A59" w:rsidP="002F4D32">
      <w:pPr>
        <w:rPr>
          <w:lang w:val="en-US"/>
        </w:rPr>
      </w:pPr>
      <w:bookmarkStart w:id="0" w:name="_GoBack"/>
      <w:r>
        <w:rPr>
          <w:lang w:val="en-US"/>
        </w:rPr>
        <w:t>A b</w:t>
      </w:r>
      <w:r w:rsidR="002F4D32">
        <w:rPr>
          <w:lang w:val="en-US"/>
        </w:rPr>
        <w:t>inary address is used to control the Digital input pin.</w:t>
      </w:r>
    </w:p>
    <w:bookmarkEnd w:id="0"/>
    <w:p w14:paraId="4EB23D28" w14:textId="77777777" w:rsidR="002F4D32" w:rsidRPr="002F4D32" w:rsidRDefault="002F4D32" w:rsidP="002F4D32">
      <w:pPr>
        <w:rPr>
          <w:lang w:val="en-US"/>
        </w:rPr>
      </w:pPr>
      <w:r w:rsidRPr="002F4D32">
        <w:rPr>
          <w:lang w:val="en-US"/>
        </w:rPr>
        <w:drawing>
          <wp:inline distT="0" distB="0" distL="0" distR="0" wp14:anchorId="2E8BAA05" wp14:editId="3F063E49">
            <wp:extent cx="5000625" cy="2811255"/>
            <wp:effectExtent l="0" t="0" r="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06682" cy="281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0F3CF" w14:textId="77777777" w:rsidR="00AC1D7F" w:rsidRDefault="00AC1D7F" w:rsidP="00AC1D7F">
      <w:pPr>
        <w:rPr>
          <w:lang w:val="en-US"/>
        </w:rPr>
      </w:pPr>
      <w:r>
        <w:rPr>
          <w:lang w:val="en-US"/>
        </w:rPr>
        <w:t xml:space="preserve">GPIO is using </w:t>
      </w:r>
      <w:r w:rsidR="00F33A59">
        <w:rPr>
          <w:lang w:val="en-US"/>
        </w:rPr>
        <w:t xml:space="preserve">the </w:t>
      </w:r>
      <w:r w:rsidR="00700CCE">
        <w:rPr>
          <w:lang w:val="en-US"/>
        </w:rPr>
        <w:t>binary address for controlling and configuring. The logic of DO1-DO6 and DO7-DO8 is revers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1"/>
        <w:gridCol w:w="3075"/>
        <w:gridCol w:w="2790"/>
      </w:tblGrid>
      <w:tr w:rsidR="00700CCE" w14:paraId="793B6077" w14:textId="77777777" w:rsidTr="00700CCE">
        <w:tc>
          <w:tcPr>
            <w:tcW w:w="3151" w:type="dxa"/>
          </w:tcPr>
          <w:p w14:paraId="1EF62298" w14:textId="77777777" w:rsidR="00700CCE" w:rsidRDefault="00700CCE" w:rsidP="00AC1D7F">
            <w:pPr>
              <w:rPr>
                <w:lang w:val="en-US"/>
              </w:rPr>
            </w:pPr>
            <w:r>
              <w:rPr>
                <w:lang w:val="en-US"/>
              </w:rPr>
              <w:t>Operation</w:t>
            </w:r>
          </w:p>
        </w:tc>
        <w:tc>
          <w:tcPr>
            <w:tcW w:w="3075" w:type="dxa"/>
          </w:tcPr>
          <w:p w14:paraId="6399E540" w14:textId="77777777" w:rsidR="00700CCE" w:rsidRDefault="00700CCE" w:rsidP="00AC1D7F">
            <w:pPr>
              <w:rPr>
                <w:lang w:val="en-US"/>
              </w:rPr>
            </w:pPr>
            <w:r>
              <w:rPr>
                <w:lang w:val="en-US"/>
              </w:rPr>
              <w:t>Address</w:t>
            </w:r>
          </w:p>
        </w:tc>
        <w:tc>
          <w:tcPr>
            <w:tcW w:w="2790" w:type="dxa"/>
          </w:tcPr>
          <w:p w14:paraId="21FCC5C2" w14:textId="77777777" w:rsidR="00700CCE" w:rsidRDefault="00700CCE" w:rsidP="00AC1D7F">
            <w:pPr>
              <w:rPr>
                <w:lang w:val="en-US"/>
              </w:rPr>
            </w:pPr>
            <w:r>
              <w:rPr>
                <w:lang w:val="en-US"/>
              </w:rPr>
              <w:t>Address (binary)</w:t>
            </w:r>
          </w:p>
        </w:tc>
      </w:tr>
      <w:tr w:rsidR="00700CCE" w14:paraId="6A569986" w14:textId="77777777" w:rsidTr="00700CCE">
        <w:tc>
          <w:tcPr>
            <w:tcW w:w="3151" w:type="dxa"/>
          </w:tcPr>
          <w:p w14:paraId="75F0AFE3" w14:textId="77777777" w:rsidR="00700CCE" w:rsidRDefault="00700CCE" w:rsidP="00AC1D7F">
            <w:pPr>
              <w:rPr>
                <w:lang w:val="en-US"/>
              </w:rPr>
            </w:pPr>
            <w:r>
              <w:rPr>
                <w:lang w:val="en-US"/>
              </w:rPr>
              <w:t>Turn on DO1 and DO4</w:t>
            </w:r>
          </w:p>
        </w:tc>
        <w:tc>
          <w:tcPr>
            <w:tcW w:w="3075" w:type="dxa"/>
          </w:tcPr>
          <w:p w14:paraId="2D987EA4" w14:textId="77777777" w:rsidR="00700CCE" w:rsidRDefault="00700CCE" w:rsidP="00AC1D7F">
            <w:pPr>
              <w:rPr>
                <w:lang w:val="en-US"/>
              </w:rPr>
            </w:pPr>
            <w:r>
              <w:rPr>
                <w:lang w:val="en-US"/>
              </w:rPr>
              <w:t>0x36</w:t>
            </w:r>
          </w:p>
        </w:tc>
        <w:tc>
          <w:tcPr>
            <w:tcW w:w="2790" w:type="dxa"/>
          </w:tcPr>
          <w:p w14:paraId="4E3F3810" w14:textId="77777777" w:rsidR="00700CCE" w:rsidRDefault="00700CCE" w:rsidP="00AC1D7F">
            <w:pPr>
              <w:rPr>
                <w:lang w:val="en-US"/>
              </w:rPr>
            </w:pPr>
            <w:r>
              <w:rPr>
                <w:lang w:val="en-US"/>
              </w:rPr>
              <w:t xml:space="preserve">0011 </w:t>
            </w:r>
            <w:r w:rsidRPr="00700CCE">
              <w:rPr>
                <w:color w:val="FF0000"/>
                <w:lang w:val="en-US"/>
              </w:rPr>
              <w:t>0</w:t>
            </w:r>
            <w:r>
              <w:rPr>
                <w:lang w:val="en-US"/>
              </w:rPr>
              <w:t>11</w:t>
            </w:r>
            <w:r w:rsidRPr="00700CCE">
              <w:rPr>
                <w:color w:val="FF0000"/>
                <w:lang w:val="en-US"/>
              </w:rPr>
              <w:t>0</w:t>
            </w:r>
          </w:p>
        </w:tc>
      </w:tr>
      <w:tr w:rsidR="00700CCE" w14:paraId="5E1F5756" w14:textId="77777777" w:rsidTr="00700CCE">
        <w:tc>
          <w:tcPr>
            <w:tcW w:w="3151" w:type="dxa"/>
          </w:tcPr>
          <w:p w14:paraId="174C901C" w14:textId="77777777" w:rsidR="00700CCE" w:rsidRDefault="00700CCE" w:rsidP="00AC1D7F">
            <w:pPr>
              <w:rPr>
                <w:lang w:val="en-US"/>
              </w:rPr>
            </w:pPr>
            <w:r>
              <w:rPr>
                <w:lang w:val="en-US"/>
              </w:rPr>
              <w:t>Turn on DO</w:t>
            </w:r>
            <w:r>
              <w:rPr>
                <w:lang w:val="en-US"/>
              </w:rPr>
              <w:t>2</w:t>
            </w:r>
            <w:r>
              <w:rPr>
                <w:lang w:val="en-US"/>
              </w:rPr>
              <w:t xml:space="preserve"> and DO</w:t>
            </w:r>
            <w:r>
              <w:rPr>
                <w:lang w:val="en-US"/>
              </w:rPr>
              <w:t>5</w:t>
            </w:r>
          </w:p>
        </w:tc>
        <w:tc>
          <w:tcPr>
            <w:tcW w:w="3075" w:type="dxa"/>
          </w:tcPr>
          <w:p w14:paraId="6F414142" w14:textId="77777777" w:rsidR="00700CCE" w:rsidRDefault="00700CCE" w:rsidP="00AC1D7F">
            <w:pPr>
              <w:rPr>
                <w:lang w:val="en-US"/>
              </w:rPr>
            </w:pPr>
            <w:r>
              <w:rPr>
                <w:lang w:val="en-US"/>
              </w:rPr>
              <w:t>0x2D</w:t>
            </w:r>
          </w:p>
        </w:tc>
        <w:tc>
          <w:tcPr>
            <w:tcW w:w="2790" w:type="dxa"/>
          </w:tcPr>
          <w:p w14:paraId="35717EEF" w14:textId="77777777" w:rsidR="00700CCE" w:rsidRDefault="00700CCE" w:rsidP="00AC1D7F">
            <w:pPr>
              <w:rPr>
                <w:lang w:val="en-US"/>
              </w:rPr>
            </w:pPr>
            <w:r>
              <w:rPr>
                <w:lang w:val="en-US"/>
              </w:rPr>
              <w:t>001</w:t>
            </w:r>
            <w:r w:rsidRPr="00700CCE">
              <w:rPr>
                <w:color w:val="FF0000"/>
                <w:lang w:val="en-US"/>
              </w:rPr>
              <w:t>0</w:t>
            </w:r>
            <w:r>
              <w:rPr>
                <w:lang w:val="en-US"/>
              </w:rPr>
              <w:t xml:space="preserve"> 11</w:t>
            </w:r>
            <w:r w:rsidRPr="00700CCE">
              <w:rPr>
                <w:color w:val="FF0000"/>
                <w:lang w:val="en-US"/>
              </w:rPr>
              <w:t>0</w:t>
            </w:r>
            <w:r>
              <w:rPr>
                <w:lang w:val="en-US"/>
              </w:rPr>
              <w:t>1</w:t>
            </w:r>
          </w:p>
        </w:tc>
      </w:tr>
      <w:tr w:rsidR="00700CCE" w14:paraId="383A34A3" w14:textId="77777777" w:rsidTr="00700CCE">
        <w:tc>
          <w:tcPr>
            <w:tcW w:w="3151" w:type="dxa"/>
          </w:tcPr>
          <w:p w14:paraId="73666724" w14:textId="77777777" w:rsidR="00700CCE" w:rsidRDefault="00700CCE" w:rsidP="00AC1D7F">
            <w:pPr>
              <w:rPr>
                <w:lang w:val="en-US"/>
              </w:rPr>
            </w:pPr>
            <w:r>
              <w:rPr>
                <w:lang w:val="en-US"/>
              </w:rPr>
              <w:t>Turn on DO</w:t>
            </w:r>
            <w:r>
              <w:rPr>
                <w:lang w:val="en-US"/>
              </w:rPr>
              <w:t>3</w:t>
            </w:r>
            <w:r>
              <w:rPr>
                <w:lang w:val="en-US"/>
              </w:rPr>
              <w:t xml:space="preserve"> and DO</w:t>
            </w:r>
            <w:r>
              <w:rPr>
                <w:lang w:val="en-US"/>
              </w:rPr>
              <w:t>6</w:t>
            </w:r>
          </w:p>
        </w:tc>
        <w:tc>
          <w:tcPr>
            <w:tcW w:w="3075" w:type="dxa"/>
          </w:tcPr>
          <w:p w14:paraId="3A8FB54F" w14:textId="77777777" w:rsidR="00700CCE" w:rsidRDefault="00700CCE" w:rsidP="00AC1D7F">
            <w:pPr>
              <w:rPr>
                <w:lang w:val="en-US"/>
              </w:rPr>
            </w:pPr>
            <w:r>
              <w:rPr>
                <w:lang w:val="en-US"/>
              </w:rPr>
              <w:t>0x1B</w:t>
            </w:r>
          </w:p>
        </w:tc>
        <w:tc>
          <w:tcPr>
            <w:tcW w:w="2790" w:type="dxa"/>
          </w:tcPr>
          <w:p w14:paraId="362B5A76" w14:textId="77777777" w:rsidR="00700CCE" w:rsidRDefault="00700CCE" w:rsidP="00AC1D7F">
            <w:pPr>
              <w:rPr>
                <w:lang w:val="en-US"/>
              </w:rPr>
            </w:pPr>
            <w:r>
              <w:rPr>
                <w:lang w:val="en-US"/>
              </w:rPr>
              <w:t>00</w:t>
            </w:r>
            <w:r w:rsidRPr="00700CCE">
              <w:rPr>
                <w:color w:val="FF0000"/>
                <w:lang w:val="en-US"/>
              </w:rPr>
              <w:t>0</w:t>
            </w:r>
            <w:r>
              <w:rPr>
                <w:lang w:val="en-US"/>
              </w:rPr>
              <w:t>1 1</w:t>
            </w:r>
            <w:r w:rsidRPr="00700CCE">
              <w:rPr>
                <w:color w:val="FF0000"/>
                <w:lang w:val="en-US"/>
              </w:rPr>
              <w:t>0</w:t>
            </w:r>
            <w:r>
              <w:rPr>
                <w:lang w:val="en-US"/>
              </w:rPr>
              <w:t>11</w:t>
            </w:r>
          </w:p>
        </w:tc>
      </w:tr>
      <w:tr w:rsidR="00700CCE" w14:paraId="05B8EA95" w14:textId="77777777" w:rsidTr="00700CCE">
        <w:tc>
          <w:tcPr>
            <w:tcW w:w="3151" w:type="dxa"/>
          </w:tcPr>
          <w:p w14:paraId="2C022DE7" w14:textId="77777777" w:rsidR="00700CCE" w:rsidRDefault="00700CCE" w:rsidP="00AC1D7F">
            <w:pPr>
              <w:rPr>
                <w:lang w:val="en-US"/>
              </w:rPr>
            </w:pPr>
            <w:r>
              <w:rPr>
                <w:lang w:val="en-US"/>
              </w:rPr>
              <w:t>Turn Off DO1-DO6</w:t>
            </w:r>
          </w:p>
        </w:tc>
        <w:tc>
          <w:tcPr>
            <w:tcW w:w="3075" w:type="dxa"/>
          </w:tcPr>
          <w:p w14:paraId="6AA7C4D7" w14:textId="77777777" w:rsidR="00700CCE" w:rsidRDefault="00700CCE" w:rsidP="00AC1D7F">
            <w:pPr>
              <w:rPr>
                <w:lang w:val="en-US"/>
              </w:rPr>
            </w:pPr>
            <w:r>
              <w:rPr>
                <w:lang w:val="en-US"/>
              </w:rPr>
              <w:t>0x3F</w:t>
            </w:r>
          </w:p>
        </w:tc>
        <w:tc>
          <w:tcPr>
            <w:tcW w:w="2790" w:type="dxa"/>
          </w:tcPr>
          <w:p w14:paraId="413768B6" w14:textId="77777777" w:rsidR="00700CCE" w:rsidRDefault="00700CCE" w:rsidP="00AC1D7F">
            <w:pPr>
              <w:rPr>
                <w:lang w:val="en-US"/>
              </w:rPr>
            </w:pPr>
            <w:r>
              <w:rPr>
                <w:lang w:val="en-US"/>
              </w:rPr>
              <w:t>0011 1111</w:t>
            </w:r>
          </w:p>
        </w:tc>
      </w:tr>
    </w:tbl>
    <w:p w14:paraId="220C0F27" w14:textId="77777777" w:rsidR="00700CCE" w:rsidRDefault="00700CCE" w:rsidP="00AC1D7F">
      <w:pPr>
        <w:rPr>
          <w:lang w:val="en-US"/>
        </w:rPr>
      </w:pPr>
      <w:r>
        <w:rPr>
          <w:lang w:val="en-US"/>
        </w:rPr>
        <w:t>For DO1-DO6, “1” represents OFF</w:t>
      </w:r>
      <w:r w:rsidR="00F33A59">
        <w:rPr>
          <w:lang w:val="en-US"/>
        </w:rPr>
        <w:t>,</w:t>
      </w:r>
      <w:r>
        <w:rPr>
          <w:lang w:val="en-US"/>
        </w:rPr>
        <w:t xml:space="preserve"> and “0” represents ON</w:t>
      </w:r>
    </w:p>
    <w:p w14:paraId="43AE0769" w14:textId="77777777" w:rsidR="00700CCE" w:rsidRPr="00AC1D7F" w:rsidRDefault="00700CCE" w:rsidP="00AC1D7F">
      <w:pPr>
        <w:rPr>
          <w:lang w:val="en-US"/>
        </w:rPr>
      </w:pPr>
      <w:r>
        <w:rPr>
          <w:lang w:val="en-US"/>
        </w:rPr>
        <w:t>For DO7-DO8, “0” represents ON</w:t>
      </w:r>
      <w:r w:rsidR="00F33A59">
        <w:rPr>
          <w:lang w:val="en-US"/>
        </w:rPr>
        <w:t>,</w:t>
      </w:r>
      <w:r>
        <w:rPr>
          <w:lang w:val="en-US"/>
        </w:rPr>
        <w:t xml:space="preserve"> and “1” represents OFF</w:t>
      </w:r>
    </w:p>
    <w:p w14:paraId="065F227C" w14:textId="77777777" w:rsidR="00AC1D7F" w:rsidRPr="00AC1D7F" w:rsidRDefault="00AC1D7F" w:rsidP="00AC1D7F">
      <w:pPr>
        <w:rPr>
          <w:lang w:val="en-US"/>
        </w:rPr>
      </w:pPr>
      <w:r w:rsidRPr="00AC1D7F">
        <w:rPr>
          <w:lang w:val="en-US"/>
        </w:rPr>
        <w:drawing>
          <wp:inline distT="0" distB="0" distL="0" distR="0" wp14:anchorId="6D904065" wp14:editId="520366A4">
            <wp:extent cx="5048250" cy="3323366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53380" cy="3326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AB2A3" w14:textId="77777777" w:rsidR="00871546" w:rsidRDefault="009907CF" w:rsidP="00871546">
      <w:pPr>
        <w:pStyle w:val="Heading1"/>
      </w:pPr>
      <w:r>
        <w:lastRenderedPageBreak/>
        <w:t>DC Motor Setup</w:t>
      </w:r>
    </w:p>
    <w:p w14:paraId="3763C48C" w14:textId="77777777" w:rsidR="002F4D32" w:rsidRDefault="002F4D32" w:rsidP="002F4D32">
      <w:pPr>
        <w:rPr>
          <w:lang w:val="en-US"/>
        </w:rPr>
      </w:pPr>
      <w:r>
        <w:rPr>
          <w:lang w:val="en-US"/>
        </w:rPr>
        <w:t xml:space="preserve">For </w:t>
      </w:r>
      <w:r w:rsidRPr="002F4D32">
        <w:rPr>
          <w:lang w:val="en-US"/>
        </w:rPr>
        <w:t>EMB8618I</w:t>
      </w:r>
      <w:r>
        <w:rPr>
          <w:lang w:val="en-US"/>
        </w:rPr>
        <w:t>, the pulse input and pulse output are sharing the same channel. To adjust the pulse mode, the jumper (JP10, JP12, JP11) ha</w:t>
      </w:r>
      <w:r w:rsidR="00F33A59">
        <w:rPr>
          <w:lang w:val="en-US"/>
        </w:rPr>
        <w:t>s</w:t>
      </w:r>
      <w:r>
        <w:rPr>
          <w:lang w:val="en-US"/>
        </w:rPr>
        <w:t xml:space="preserve"> to modif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11"/>
        <w:gridCol w:w="2266"/>
        <w:gridCol w:w="2369"/>
        <w:gridCol w:w="2370"/>
      </w:tblGrid>
      <w:tr w:rsidR="00C87FE2" w14:paraId="72252889" w14:textId="77777777" w:rsidTr="00C87FE2">
        <w:tc>
          <w:tcPr>
            <w:tcW w:w="2011" w:type="dxa"/>
          </w:tcPr>
          <w:p w14:paraId="09780495" w14:textId="77777777" w:rsidR="00C87FE2" w:rsidRDefault="00C87FE2" w:rsidP="002F4D32">
            <w:pPr>
              <w:rPr>
                <w:lang w:val="en-US"/>
              </w:rPr>
            </w:pPr>
            <w:r>
              <w:rPr>
                <w:lang w:val="en-US"/>
              </w:rPr>
              <w:t>Pulse channel</w:t>
            </w:r>
          </w:p>
        </w:tc>
        <w:tc>
          <w:tcPr>
            <w:tcW w:w="2266" w:type="dxa"/>
          </w:tcPr>
          <w:p w14:paraId="5C5473D0" w14:textId="77777777" w:rsidR="00C87FE2" w:rsidRDefault="00C87FE2" w:rsidP="002F4D32">
            <w:pPr>
              <w:rPr>
                <w:lang w:val="en-US"/>
              </w:rPr>
            </w:pPr>
            <w:r>
              <w:rPr>
                <w:lang w:val="en-US"/>
              </w:rPr>
              <w:t>Jumper Position</w:t>
            </w:r>
          </w:p>
        </w:tc>
        <w:tc>
          <w:tcPr>
            <w:tcW w:w="2369" w:type="dxa"/>
          </w:tcPr>
          <w:p w14:paraId="2EEBC86F" w14:textId="77777777" w:rsidR="00C87FE2" w:rsidRDefault="00C87FE2" w:rsidP="002F4D32">
            <w:pPr>
              <w:rPr>
                <w:lang w:val="en-US"/>
              </w:rPr>
            </w:pPr>
            <w:r>
              <w:rPr>
                <w:lang w:val="en-US"/>
              </w:rPr>
              <w:t>Pulse Input mode</w:t>
            </w:r>
          </w:p>
        </w:tc>
        <w:tc>
          <w:tcPr>
            <w:tcW w:w="2370" w:type="dxa"/>
          </w:tcPr>
          <w:p w14:paraId="267503F2" w14:textId="77777777" w:rsidR="00C87FE2" w:rsidRDefault="00C87FE2" w:rsidP="002F4D32">
            <w:pPr>
              <w:rPr>
                <w:lang w:val="en-US"/>
              </w:rPr>
            </w:pPr>
            <w:r>
              <w:rPr>
                <w:lang w:val="en-US"/>
              </w:rPr>
              <w:t>Pulse output mode</w:t>
            </w:r>
          </w:p>
        </w:tc>
      </w:tr>
      <w:tr w:rsidR="00C87FE2" w14:paraId="793038AD" w14:textId="77777777" w:rsidTr="00C87FE2">
        <w:tc>
          <w:tcPr>
            <w:tcW w:w="2011" w:type="dxa"/>
          </w:tcPr>
          <w:p w14:paraId="169116DE" w14:textId="77777777" w:rsidR="00C87FE2" w:rsidRDefault="00C87FE2" w:rsidP="002F4D32">
            <w:pPr>
              <w:rPr>
                <w:lang w:val="en-US"/>
              </w:rPr>
            </w:pPr>
            <w:r>
              <w:rPr>
                <w:lang w:val="en-US"/>
              </w:rPr>
              <w:t>PWM/FCLK1</w:t>
            </w:r>
          </w:p>
        </w:tc>
        <w:tc>
          <w:tcPr>
            <w:tcW w:w="2266" w:type="dxa"/>
          </w:tcPr>
          <w:p w14:paraId="5727094E" w14:textId="77777777" w:rsidR="00C87FE2" w:rsidRDefault="00C87FE2" w:rsidP="002F4D32">
            <w:pPr>
              <w:rPr>
                <w:lang w:val="en-US"/>
              </w:rPr>
            </w:pPr>
            <w:r>
              <w:rPr>
                <w:lang w:val="en-US"/>
              </w:rPr>
              <w:t>J11</w:t>
            </w:r>
          </w:p>
        </w:tc>
        <w:tc>
          <w:tcPr>
            <w:tcW w:w="2369" w:type="dxa"/>
            <w:vMerge w:val="restart"/>
          </w:tcPr>
          <w:p w14:paraId="0F9CDA31" w14:textId="77777777" w:rsidR="00C87FE2" w:rsidRDefault="00C87FE2" w:rsidP="00C87FE2">
            <w:pPr>
              <w:jc w:val="both"/>
              <w:rPr>
                <w:lang w:val="en-US"/>
              </w:rPr>
            </w:pPr>
          </w:p>
          <w:p w14:paraId="0F6B5003" w14:textId="77777777" w:rsidR="00C87FE2" w:rsidRDefault="00C87FE2" w:rsidP="00C87FE2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onnecting Pin 1 and 2</w:t>
            </w:r>
          </w:p>
        </w:tc>
        <w:tc>
          <w:tcPr>
            <w:tcW w:w="2370" w:type="dxa"/>
            <w:vMerge w:val="restart"/>
          </w:tcPr>
          <w:p w14:paraId="22E93E23" w14:textId="77777777" w:rsidR="00C87FE2" w:rsidRDefault="00C87FE2" w:rsidP="00C87FE2">
            <w:pPr>
              <w:jc w:val="both"/>
              <w:rPr>
                <w:lang w:val="en-US"/>
              </w:rPr>
            </w:pPr>
          </w:p>
          <w:p w14:paraId="69017D49" w14:textId="77777777" w:rsidR="00C87FE2" w:rsidRDefault="00C87FE2" w:rsidP="00C87FE2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Connecting Pin </w:t>
            </w:r>
            <w:r>
              <w:rPr>
                <w:lang w:val="en-US"/>
              </w:rPr>
              <w:t>2</w:t>
            </w:r>
            <w:r>
              <w:rPr>
                <w:lang w:val="en-US"/>
              </w:rPr>
              <w:t xml:space="preserve"> and </w:t>
            </w:r>
            <w:r>
              <w:rPr>
                <w:lang w:val="en-US"/>
              </w:rPr>
              <w:t>3</w:t>
            </w:r>
          </w:p>
        </w:tc>
      </w:tr>
      <w:tr w:rsidR="00C87FE2" w14:paraId="50E3EFD0" w14:textId="77777777" w:rsidTr="00C87FE2">
        <w:tc>
          <w:tcPr>
            <w:tcW w:w="2011" w:type="dxa"/>
          </w:tcPr>
          <w:p w14:paraId="49FB38E9" w14:textId="77777777" w:rsidR="00C87FE2" w:rsidRDefault="00C87FE2" w:rsidP="002F4D32">
            <w:pPr>
              <w:rPr>
                <w:lang w:val="en-US"/>
              </w:rPr>
            </w:pPr>
            <w:r>
              <w:rPr>
                <w:lang w:val="en-US"/>
              </w:rPr>
              <w:t>PWM/FCLK2</w:t>
            </w:r>
          </w:p>
        </w:tc>
        <w:tc>
          <w:tcPr>
            <w:tcW w:w="2266" w:type="dxa"/>
          </w:tcPr>
          <w:p w14:paraId="45C32A6C" w14:textId="77777777" w:rsidR="00C87FE2" w:rsidRDefault="00C87FE2" w:rsidP="002F4D32">
            <w:pPr>
              <w:rPr>
                <w:lang w:val="en-US"/>
              </w:rPr>
            </w:pPr>
            <w:r>
              <w:rPr>
                <w:lang w:val="en-US"/>
              </w:rPr>
              <w:t>J10</w:t>
            </w:r>
          </w:p>
        </w:tc>
        <w:tc>
          <w:tcPr>
            <w:tcW w:w="2369" w:type="dxa"/>
            <w:vMerge/>
          </w:tcPr>
          <w:p w14:paraId="6B3F3AA9" w14:textId="77777777" w:rsidR="00C87FE2" w:rsidRDefault="00C87FE2" w:rsidP="002F4D32">
            <w:pPr>
              <w:rPr>
                <w:lang w:val="en-US"/>
              </w:rPr>
            </w:pPr>
          </w:p>
        </w:tc>
        <w:tc>
          <w:tcPr>
            <w:tcW w:w="2370" w:type="dxa"/>
            <w:vMerge/>
          </w:tcPr>
          <w:p w14:paraId="73BA65E5" w14:textId="77777777" w:rsidR="00C87FE2" w:rsidRDefault="00C87FE2" w:rsidP="002F4D32">
            <w:pPr>
              <w:rPr>
                <w:lang w:val="en-US"/>
              </w:rPr>
            </w:pPr>
          </w:p>
        </w:tc>
      </w:tr>
      <w:tr w:rsidR="00C87FE2" w14:paraId="5B6A5F14" w14:textId="77777777" w:rsidTr="00C87FE2">
        <w:tc>
          <w:tcPr>
            <w:tcW w:w="2011" w:type="dxa"/>
          </w:tcPr>
          <w:p w14:paraId="5373CE83" w14:textId="77777777" w:rsidR="00C87FE2" w:rsidRDefault="00C87FE2" w:rsidP="002F4D32">
            <w:pPr>
              <w:rPr>
                <w:lang w:val="en-US"/>
              </w:rPr>
            </w:pPr>
            <w:r>
              <w:rPr>
                <w:lang w:val="en-US"/>
              </w:rPr>
              <w:t>PWM/FCLK3</w:t>
            </w:r>
          </w:p>
        </w:tc>
        <w:tc>
          <w:tcPr>
            <w:tcW w:w="2266" w:type="dxa"/>
            <w:tcBorders>
              <w:bottom w:val="single" w:sz="4" w:space="0" w:color="auto"/>
            </w:tcBorders>
          </w:tcPr>
          <w:p w14:paraId="1CC64A2A" w14:textId="77777777" w:rsidR="00C87FE2" w:rsidRDefault="00C87FE2" w:rsidP="002F4D32">
            <w:pPr>
              <w:rPr>
                <w:lang w:val="en-US"/>
              </w:rPr>
            </w:pPr>
            <w:r>
              <w:rPr>
                <w:lang w:val="en-US"/>
              </w:rPr>
              <w:t>J12</w:t>
            </w:r>
          </w:p>
        </w:tc>
        <w:tc>
          <w:tcPr>
            <w:tcW w:w="2369" w:type="dxa"/>
            <w:vMerge/>
            <w:tcBorders>
              <w:bottom w:val="single" w:sz="4" w:space="0" w:color="auto"/>
            </w:tcBorders>
          </w:tcPr>
          <w:p w14:paraId="7E17E72D" w14:textId="77777777" w:rsidR="00C87FE2" w:rsidRDefault="00C87FE2" w:rsidP="002F4D32">
            <w:pPr>
              <w:rPr>
                <w:lang w:val="en-US"/>
              </w:rPr>
            </w:pPr>
          </w:p>
        </w:tc>
        <w:tc>
          <w:tcPr>
            <w:tcW w:w="2370" w:type="dxa"/>
            <w:vMerge/>
          </w:tcPr>
          <w:p w14:paraId="760C92D8" w14:textId="77777777" w:rsidR="00C87FE2" w:rsidRDefault="00C87FE2" w:rsidP="002F4D32">
            <w:pPr>
              <w:rPr>
                <w:lang w:val="en-US"/>
              </w:rPr>
            </w:pPr>
          </w:p>
        </w:tc>
      </w:tr>
      <w:tr w:rsidR="00C87FE2" w14:paraId="48276F74" w14:textId="77777777" w:rsidTr="00C87FE2">
        <w:tc>
          <w:tcPr>
            <w:tcW w:w="2011" w:type="dxa"/>
          </w:tcPr>
          <w:p w14:paraId="1ACE70CA" w14:textId="77777777" w:rsidR="00C87FE2" w:rsidRDefault="00C87FE2" w:rsidP="002F4D32">
            <w:pPr>
              <w:rPr>
                <w:lang w:val="en-US"/>
              </w:rPr>
            </w:pPr>
            <w:r>
              <w:rPr>
                <w:lang w:val="en-US"/>
              </w:rPr>
              <w:t>PWM4</w:t>
            </w:r>
          </w:p>
        </w:tc>
        <w:tc>
          <w:tcPr>
            <w:tcW w:w="2266" w:type="dxa"/>
            <w:tcBorders>
              <w:tl2br w:val="single" w:sz="4" w:space="0" w:color="auto"/>
            </w:tcBorders>
          </w:tcPr>
          <w:p w14:paraId="7CC9A5C8" w14:textId="77777777" w:rsidR="00C87FE2" w:rsidRPr="00C87FE2" w:rsidRDefault="00C87FE2" w:rsidP="002F4D32">
            <w:pPr>
              <w:rPr>
                <w:strike/>
                <w:lang w:val="en-US"/>
              </w:rPr>
            </w:pPr>
          </w:p>
        </w:tc>
        <w:tc>
          <w:tcPr>
            <w:tcW w:w="2369" w:type="dxa"/>
            <w:tcBorders>
              <w:tl2br w:val="single" w:sz="4" w:space="0" w:color="auto"/>
            </w:tcBorders>
          </w:tcPr>
          <w:p w14:paraId="5EE9F6E5" w14:textId="77777777" w:rsidR="00C87FE2" w:rsidRPr="00C87FE2" w:rsidRDefault="00C87FE2" w:rsidP="002F4D32">
            <w:pPr>
              <w:rPr>
                <w:strike/>
                <w:lang w:val="en-US"/>
              </w:rPr>
            </w:pPr>
          </w:p>
        </w:tc>
        <w:tc>
          <w:tcPr>
            <w:tcW w:w="2370" w:type="dxa"/>
          </w:tcPr>
          <w:p w14:paraId="50B1982A" w14:textId="77777777" w:rsidR="00C87FE2" w:rsidRDefault="00C87FE2" w:rsidP="002F4D32">
            <w:pPr>
              <w:rPr>
                <w:lang w:val="en-US"/>
              </w:rPr>
            </w:pPr>
            <w:r>
              <w:rPr>
                <w:lang w:val="en-US"/>
              </w:rPr>
              <w:t>Default</w:t>
            </w:r>
          </w:p>
        </w:tc>
      </w:tr>
    </w:tbl>
    <w:p w14:paraId="2BEB9A12" w14:textId="77777777" w:rsidR="002F4D32" w:rsidRDefault="002F4D32" w:rsidP="002F4D32">
      <w:pPr>
        <w:rPr>
          <w:lang w:val="en-US"/>
        </w:rPr>
      </w:pPr>
    </w:p>
    <w:p w14:paraId="088271B8" w14:textId="77777777" w:rsidR="001C0F48" w:rsidRDefault="00C87FE2" w:rsidP="002F4D32">
      <w:pPr>
        <w:rPr>
          <w:lang w:val="en-US"/>
        </w:rPr>
      </w:pPr>
      <w:r>
        <w:rPr>
          <w:lang w:val="en-US"/>
        </w:rPr>
        <w:t>To control PWM, the HAL library can be applied.</w:t>
      </w:r>
    </w:p>
    <w:p w14:paraId="0F5156C5" w14:textId="77777777" w:rsidR="00C87FE2" w:rsidRPr="002F4D32" w:rsidRDefault="00C87FE2" w:rsidP="002F4D32">
      <w:pPr>
        <w:rPr>
          <w:lang w:val="en-US"/>
        </w:rPr>
      </w:pPr>
      <w:r w:rsidRPr="00C87FE2">
        <w:rPr>
          <w:lang w:val="en-US"/>
        </w:rPr>
        <w:drawing>
          <wp:inline distT="0" distB="0" distL="0" distR="0" wp14:anchorId="67857678" wp14:editId="061ED215">
            <wp:extent cx="5286375" cy="6415236"/>
            <wp:effectExtent l="0" t="0" r="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94676" cy="642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A7C83" w14:textId="77777777" w:rsidR="009907CF" w:rsidRDefault="009907CF" w:rsidP="009907CF">
      <w:pPr>
        <w:pStyle w:val="Heading1"/>
      </w:pPr>
      <w:r>
        <w:lastRenderedPageBreak/>
        <w:t>Stepper Motor Setup</w:t>
      </w:r>
    </w:p>
    <w:p w14:paraId="7C078939" w14:textId="77777777" w:rsidR="00D57199" w:rsidRDefault="00D57199" w:rsidP="00D57199">
      <w:pPr>
        <w:rPr>
          <w:lang w:val="en-US"/>
        </w:rPr>
      </w:pPr>
      <w:r>
        <w:rPr>
          <w:lang w:val="en-US"/>
        </w:rPr>
        <w:t xml:space="preserve">To control the stepper motor, the PUL pin can be configurated as digital output for generating the pulse. </w:t>
      </w:r>
      <w:r w:rsidR="00F33A59">
        <w:rPr>
          <w:lang w:val="en-US"/>
        </w:rPr>
        <w:t>To change the velocity of the stepper motor, you need to reconfigure the pulse/revolution of the motor driver and delay for generating the pulse.</w:t>
      </w:r>
    </w:p>
    <w:p w14:paraId="48285587" w14:textId="77777777" w:rsidR="00F33A59" w:rsidRDefault="00F33A59" w:rsidP="00F33A59">
      <w:pPr>
        <w:keepNext/>
      </w:pPr>
      <w:r w:rsidRPr="00F33A59">
        <w:rPr>
          <w:lang w:val="en-US"/>
        </w:rPr>
        <w:drawing>
          <wp:inline distT="0" distB="0" distL="0" distR="0" wp14:anchorId="676E261A" wp14:editId="07B88F50">
            <wp:extent cx="5305425" cy="1510042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15603" cy="1512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605C4" w14:textId="3954F64D" w:rsidR="00F33A59" w:rsidRDefault="00F33A59" w:rsidP="00F33A59">
      <w:pPr>
        <w:pStyle w:val="Caption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72640">
        <w:rPr>
          <w:noProof/>
        </w:rPr>
        <w:t>3</w:t>
      </w:r>
      <w:r>
        <w:fldChar w:fldCharType="end"/>
      </w:r>
      <w:r>
        <w:t>: Pulse output pin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33A59" w14:paraId="5A582623" w14:textId="77777777" w:rsidTr="00473A85">
        <w:tc>
          <w:tcPr>
            <w:tcW w:w="9016" w:type="dxa"/>
            <w:gridSpan w:val="5"/>
          </w:tcPr>
          <w:p w14:paraId="3AF8155B" w14:textId="77777777" w:rsidR="00F33A59" w:rsidRDefault="00F33A59" w:rsidP="00F33A59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Microstep</w:t>
            </w:r>
            <w:proofErr w:type="spellEnd"/>
            <w:r>
              <w:rPr>
                <w:lang w:val="en-US"/>
              </w:rPr>
              <w:t xml:space="preserve"> Driver</w:t>
            </w:r>
          </w:p>
        </w:tc>
      </w:tr>
      <w:tr w:rsidR="00F33A59" w14:paraId="01AD709E" w14:textId="77777777" w:rsidTr="00F33A59">
        <w:tc>
          <w:tcPr>
            <w:tcW w:w="1803" w:type="dxa"/>
          </w:tcPr>
          <w:p w14:paraId="02BC0401" w14:textId="77777777" w:rsidR="00F33A59" w:rsidRDefault="00F33A59" w:rsidP="00D57199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Microstep</w:t>
            </w:r>
            <w:proofErr w:type="spellEnd"/>
          </w:p>
        </w:tc>
        <w:tc>
          <w:tcPr>
            <w:tcW w:w="1803" w:type="dxa"/>
          </w:tcPr>
          <w:p w14:paraId="01F25470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Pulse/rev</w:t>
            </w:r>
          </w:p>
        </w:tc>
        <w:tc>
          <w:tcPr>
            <w:tcW w:w="1803" w:type="dxa"/>
          </w:tcPr>
          <w:p w14:paraId="489DF766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S1</w:t>
            </w:r>
          </w:p>
        </w:tc>
        <w:tc>
          <w:tcPr>
            <w:tcW w:w="1803" w:type="dxa"/>
          </w:tcPr>
          <w:p w14:paraId="6F28E30E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S2</w:t>
            </w:r>
          </w:p>
        </w:tc>
        <w:tc>
          <w:tcPr>
            <w:tcW w:w="1804" w:type="dxa"/>
          </w:tcPr>
          <w:p w14:paraId="0E9B94F0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S3</w:t>
            </w:r>
          </w:p>
        </w:tc>
      </w:tr>
      <w:tr w:rsidR="00F33A59" w14:paraId="2A9EA91D" w14:textId="77777777" w:rsidTr="00F33A59">
        <w:tc>
          <w:tcPr>
            <w:tcW w:w="1803" w:type="dxa"/>
          </w:tcPr>
          <w:p w14:paraId="75C5FE10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NC</w:t>
            </w:r>
          </w:p>
        </w:tc>
        <w:tc>
          <w:tcPr>
            <w:tcW w:w="1803" w:type="dxa"/>
          </w:tcPr>
          <w:p w14:paraId="47B0B383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NC</w:t>
            </w:r>
          </w:p>
        </w:tc>
        <w:tc>
          <w:tcPr>
            <w:tcW w:w="1803" w:type="dxa"/>
          </w:tcPr>
          <w:p w14:paraId="60E37132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N</w:t>
            </w:r>
          </w:p>
        </w:tc>
        <w:tc>
          <w:tcPr>
            <w:tcW w:w="1803" w:type="dxa"/>
          </w:tcPr>
          <w:p w14:paraId="107A6562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N</w:t>
            </w:r>
          </w:p>
        </w:tc>
        <w:tc>
          <w:tcPr>
            <w:tcW w:w="1804" w:type="dxa"/>
          </w:tcPr>
          <w:p w14:paraId="42900863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N</w:t>
            </w:r>
          </w:p>
        </w:tc>
      </w:tr>
      <w:tr w:rsidR="00F33A59" w14:paraId="46669F0B" w14:textId="77777777" w:rsidTr="00F33A59">
        <w:tc>
          <w:tcPr>
            <w:tcW w:w="1803" w:type="dxa"/>
          </w:tcPr>
          <w:p w14:paraId="23CA8DA3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03" w:type="dxa"/>
          </w:tcPr>
          <w:p w14:paraId="2CA8605C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200</w:t>
            </w:r>
          </w:p>
        </w:tc>
        <w:tc>
          <w:tcPr>
            <w:tcW w:w="1803" w:type="dxa"/>
          </w:tcPr>
          <w:p w14:paraId="52858176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N</w:t>
            </w:r>
          </w:p>
        </w:tc>
        <w:tc>
          <w:tcPr>
            <w:tcW w:w="1803" w:type="dxa"/>
          </w:tcPr>
          <w:p w14:paraId="66C4761D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N</w:t>
            </w:r>
          </w:p>
        </w:tc>
        <w:tc>
          <w:tcPr>
            <w:tcW w:w="1804" w:type="dxa"/>
          </w:tcPr>
          <w:p w14:paraId="19F4261B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FF</w:t>
            </w:r>
          </w:p>
        </w:tc>
      </w:tr>
      <w:tr w:rsidR="00F33A59" w14:paraId="63C508FB" w14:textId="77777777" w:rsidTr="00F33A59">
        <w:tc>
          <w:tcPr>
            <w:tcW w:w="1803" w:type="dxa"/>
          </w:tcPr>
          <w:p w14:paraId="69F03C8A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2/A</w:t>
            </w:r>
          </w:p>
        </w:tc>
        <w:tc>
          <w:tcPr>
            <w:tcW w:w="1803" w:type="dxa"/>
          </w:tcPr>
          <w:p w14:paraId="404F6847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400</w:t>
            </w:r>
          </w:p>
        </w:tc>
        <w:tc>
          <w:tcPr>
            <w:tcW w:w="1803" w:type="dxa"/>
          </w:tcPr>
          <w:p w14:paraId="41604615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N</w:t>
            </w:r>
          </w:p>
        </w:tc>
        <w:tc>
          <w:tcPr>
            <w:tcW w:w="1803" w:type="dxa"/>
          </w:tcPr>
          <w:p w14:paraId="256D68C0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FF</w:t>
            </w:r>
          </w:p>
        </w:tc>
        <w:tc>
          <w:tcPr>
            <w:tcW w:w="1804" w:type="dxa"/>
          </w:tcPr>
          <w:p w14:paraId="71584E69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N</w:t>
            </w:r>
          </w:p>
        </w:tc>
      </w:tr>
      <w:tr w:rsidR="00F33A59" w14:paraId="74E1D584" w14:textId="77777777" w:rsidTr="00F33A59">
        <w:tc>
          <w:tcPr>
            <w:tcW w:w="1803" w:type="dxa"/>
          </w:tcPr>
          <w:p w14:paraId="18F66252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2/B</w:t>
            </w:r>
          </w:p>
        </w:tc>
        <w:tc>
          <w:tcPr>
            <w:tcW w:w="1803" w:type="dxa"/>
          </w:tcPr>
          <w:p w14:paraId="3F26B529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400</w:t>
            </w:r>
          </w:p>
        </w:tc>
        <w:tc>
          <w:tcPr>
            <w:tcW w:w="1803" w:type="dxa"/>
          </w:tcPr>
          <w:p w14:paraId="4B00C9C6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FF</w:t>
            </w:r>
          </w:p>
        </w:tc>
        <w:tc>
          <w:tcPr>
            <w:tcW w:w="1803" w:type="dxa"/>
          </w:tcPr>
          <w:p w14:paraId="78498FA3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N</w:t>
            </w:r>
          </w:p>
        </w:tc>
        <w:tc>
          <w:tcPr>
            <w:tcW w:w="1804" w:type="dxa"/>
          </w:tcPr>
          <w:p w14:paraId="391850D5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N</w:t>
            </w:r>
          </w:p>
        </w:tc>
      </w:tr>
      <w:tr w:rsidR="00F33A59" w14:paraId="72CDE9F0" w14:textId="77777777" w:rsidTr="00F33A59">
        <w:tc>
          <w:tcPr>
            <w:tcW w:w="1803" w:type="dxa"/>
          </w:tcPr>
          <w:p w14:paraId="16C91680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03" w:type="dxa"/>
          </w:tcPr>
          <w:p w14:paraId="3B70F58E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800</w:t>
            </w:r>
          </w:p>
        </w:tc>
        <w:tc>
          <w:tcPr>
            <w:tcW w:w="1803" w:type="dxa"/>
          </w:tcPr>
          <w:p w14:paraId="7789263E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N</w:t>
            </w:r>
          </w:p>
        </w:tc>
        <w:tc>
          <w:tcPr>
            <w:tcW w:w="1803" w:type="dxa"/>
          </w:tcPr>
          <w:p w14:paraId="638D1AAC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FF</w:t>
            </w:r>
          </w:p>
        </w:tc>
        <w:tc>
          <w:tcPr>
            <w:tcW w:w="1804" w:type="dxa"/>
          </w:tcPr>
          <w:p w14:paraId="374525F5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FF</w:t>
            </w:r>
          </w:p>
        </w:tc>
      </w:tr>
      <w:tr w:rsidR="00F33A59" w14:paraId="006E1C71" w14:textId="77777777" w:rsidTr="00F33A59">
        <w:tc>
          <w:tcPr>
            <w:tcW w:w="1803" w:type="dxa"/>
          </w:tcPr>
          <w:p w14:paraId="60949665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1803" w:type="dxa"/>
          </w:tcPr>
          <w:p w14:paraId="3F5A846C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1600</w:t>
            </w:r>
          </w:p>
        </w:tc>
        <w:tc>
          <w:tcPr>
            <w:tcW w:w="1803" w:type="dxa"/>
          </w:tcPr>
          <w:p w14:paraId="0E96F403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FF</w:t>
            </w:r>
          </w:p>
        </w:tc>
        <w:tc>
          <w:tcPr>
            <w:tcW w:w="1803" w:type="dxa"/>
          </w:tcPr>
          <w:p w14:paraId="501BC339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N</w:t>
            </w:r>
          </w:p>
        </w:tc>
        <w:tc>
          <w:tcPr>
            <w:tcW w:w="1804" w:type="dxa"/>
          </w:tcPr>
          <w:p w14:paraId="541D3B05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FF</w:t>
            </w:r>
          </w:p>
        </w:tc>
      </w:tr>
      <w:tr w:rsidR="00F33A59" w14:paraId="6D676B9B" w14:textId="77777777" w:rsidTr="00F33A59">
        <w:tc>
          <w:tcPr>
            <w:tcW w:w="1803" w:type="dxa"/>
          </w:tcPr>
          <w:p w14:paraId="1B45C490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16</w:t>
            </w:r>
          </w:p>
        </w:tc>
        <w:tc>
          <w:tcPr>
            <w:tcW w:w="1803" w:type="dxa"/>
          </w:tcPr>
          <w:p w14:paraId="5E9293EA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3200</w:t>
            </w:r>
          </w:p>
        </w:tc>
        <w:tc>
          <w:tcPr>
            <w:tcW w:w="1803" w:type="dxa"/>
          </w:tcPr>
          <w:p w14:paraId="384167EA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FF</w:t>
            </w:r>
          </w:p>
        </w:tc>
        <w:tc>
          <w:tcPr>
            <w:tcW w:w="1803" w:type="dxa"/>
          </w:tcPr>
          <w:p w14:paraId="403C4D61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FF</w:t>
            </w:r>
          </w:p>
        </w:tc>
        <w:tc>
          <w:tcPr>
            <w:tcW w:w="1804" w:type="dxa"/>
          </w:tcPr>
          <w:p w14:paraId="6471661E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N</w:t>
            </w:r>
          </w:p>
        </w:tc>
      </w:tr>
      <w:tr w:rsidR="00F33A59" w14:paraId="217C421D" w14:textId="77777777" w:rsidTr="00F33A59">
        <w:tc>
          <w:tcPr>
            <w:tcW w:w="1803" w:type="dxa"/>
          </w:tcPr>
          <w:p w14:paraId="339809ED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803" w:type="dxa"/>
          </w:tcPr>
          <w:p w14:paraId="6AC1A33C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6400</w:t>
            </w:r>
          </w:p>
        </w:tc>
        <w:tc>
          <w:tcPr>
            <w:tcW w:w="1803" w:type="dxa"/>
          </w:tcPr>
          <w:p w14:paraId="21A02258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FF</w:t>
            </w:r>
          </w:p>
        </w:tc>
        <w:tc>
          <w:tcPr>
            <w:tcW w:w="1803" w:type="dxa"/>
          </w:tcPr>
          <w:p w14:paraId="175252E0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FF</w:t>
            </w:r>
          </w:p>
        </w:tc>
        <w:tc>
          <w:tcPr>
            <w:tcW w:w="1804" w:type="dxa"/>
          </w:tcPr>
          <w:p w14:paraId="4C422B19" w14:textId="77777777" w:rsidR="00F33A59" w:rsidRDefault="00F33A59" w:rsidP="00D57199">
            <w:pPr>
              <w:rPr>
                <w:lang w:val="en-US"/>
              </w:rPr>
            </w:pPr>
            <w:r>
              <w:rPr>
                <w:lang w:val="en-US"/>
              </w:rPr>
              <w:t>OFF</w:t>
            </w:r>
          </w:p>
        </w:tc>
      </w:tr>
    </w:tbl>
    <w:p w14:paraId="370118D2" w14:textId="77777777" w:rsidR="00F33A59" w:rsidRPr="00D57199" w:rsidRDefault="00F33A59" w:rsidP="00D57199">
      <w:pPr>
        <w:rPr>
          <w:lang w:val="en-US"/>
        </w:rPr>
      </w:pPr>
    </w:p>
    <w:p w14:paraId="4021F24D" w14:textId="77777777" w:rsidR="00D57199" w:rsidRPr="00D57199" w:rsidRDefault="00D57199" w:rsidP="00D57199">
      <w:pPr>
        <w:rPr>
          <w:lang w:val="en-US"/>
        </w:rPr>
      </w:pPr>
      <w:r w:rsidRPr="00D57199">
        <w:rPr>
          <w:lang w:val="en-US"/>
        </w:rPr>
        <w:drawing>
          <wp:inline distT="0" distB="0" distL="0" distR="0" wp14:anchorId="4406A572" wp14:editId="4E05DE28">
            <wp:extent cx="5731510" cy="3613150"/>
            <wp:effectExtent l="0" t="0" r="2540" b="63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57199" w:rsidRPr="00D571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70B088" w14:textId="77777777" w:rsidR="007654F0" w:rsidRDefault="007654F0" w:rsidP="002B12E5">
      <w:pPr>
        <w:spacing w:after="0" w:line="240" w:lineRule="auto"/>
      </w:pPr>
      <w:r>
        <w:separator/>
      </w:r>
    </w:p>
  </w:endnote>
  <w:endnote w:type="continuationSeparator" w:id="0">
    <w:p w14:paraId="7C1AE19D" w14:textId="77777777" w:rsidR="007654F0" w:rsidRDefault="007654F0" w:rsidP="002B12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E0A981" w14:textId="77777777" w:rsidR="007654F0" w:rsidRDefault="007654F0" w:rsidP="002B12E5">
      <w:pPr>
        <w:spacing w:after="0" w:line="240" w:lineRule="auto"/>
      </w:pPr>
      <w:r>
        <w:separator/>
      </w:r>
    </w:p>
  </w:footnote>
  <w:footnote w:type="continuationSeparator" w:id="0">
    <w:p w14:paraId="6BBBFC34" w14:textId="77777777" w:rsidR="007654F0" w:rsidRDefault="007654F0" w:rsidP="002B12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D6DE6"/>
    <w:multiLevelType w:val="hybridMultilevel"/>
    <w:tmpl w:val="7C1A5086"/>
    <w:lvl w:ilvl="0" w:tplc="F130829E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DC7206"/>
    <w:multiLevelType w:val="hybridMultilevel"/>
    <w:tmpl w:val="DA581000"/>
    <w:lvl w:ilvl="0" w:tplc="21A625C4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zQ2MrQ0MzUAEko6SsGpxcWZ+XkgBca1AAmd7YAsAAAA"/>
  </w:docVars>
  <w:rsids>
    <w:rsidRoot w:val="005055D5"/>
    <w:rsid w:val="000103DA"/>
    <w:rsid w:val="0012663F"/>
    <w:rsid w:val="001C0F48"/>
    <w:rsid w:val="002249AA"/>
    <w:rsid w:val="00240008"/>
    <w:rsid w:val="00256494"/>
    <w:rsid w:val="002B12E5"/>
    <w:rsid w:val="002D10D0"/>
    <w:rsid w:val="002F4D32"/>
    <w:rsid w:val="00316C2B"/>
    <w:rsid w:val="00400646"/>
    <w:rsid w:val="0045621B"/>
    <w:rsid w:val="005055D5"/>
    <w:rsid w:val="00513C5A"/>
    <w:rsid w:val="00601B65"/>
    <w:rsid w:val="00622401"/>
    <w:rsid w:val="006A37F7"/>
    <w:rsid w:val="00700CCE"/>
    <w:rsid w:val="007654F0"/>
    <w:rsid w:val="007C5955"/>
    <w:rsid w:val="00801AAD"/>
    <w:rsid w:val="00871546"/>
    <w:rsid w:val="009613DC"/>
    <w:rsid w:val="009907CF"/>
    <w:rsid w:val="00AC1D7F"/>
    <w:rsid w:val="00B82DDB"/>
    <w:rsid w:val="00C07394"/>
    <w:rsid w:val="00C8573B"/>
    <w:rsid w:val="00C87FE2"/>
    <w:rsid w:val="00CC4583"/>
    <w:rsid w:val="00CE1A96"/>
    <w:rsid w:val="00D52023"/>
    <w:rsid w:val="00D569A3"/>
    <w:rsid w:val="00D57199"/>
    <w:rsid w:val="00DE4784"/>
    <w:rsid w:val="00E72640"/>
    <w:rsid w:val="00F33A59"/>
    <w:rsid w:val="00F72141"/>
    <w:rsid w:val="00FA2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3BBDAB"/>
  <w15:chartTrackingRefBased/>
  <w15:docId w15:val="{9F69D910-1B2D-4D82-BF88-7E6403198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CC4583"/>
    <w:pPr>
      <w:numPr>
        <w:numId w:val="1"/>
      </w:numPr>
      <w:outlineLvl w:val="0"/>
    </w:pPr>
    <w:rPr>
      <w:b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12E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2E5"/>
  </w:style>
  <w:style w:type="paragraph" w:styleId="Footer">
    <w:name w:val="footer"/>
    <w:basedOn w:val="Normal"/>
    <w:link w:val="FooterChar"/>
    <w:uiPriority w:val="99"/>
    <w:unhideWhenUsed/>
    <w:rsid w:val="002B12E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2E5"/>
  </w:style>
  <w:style w:type="paragraph" w:styleId="ListParagraph">
    <w:name w:val="List Paragraph"/>
    <w:basedOn w:val="Normal"/>
    <w:uiPriority w:val="34"/>
    <w:qFormat/>
    <w:rsid w:val="00CC458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C4583"/>
    <w:rPr>
      <w:b/>
      <w:sz w:val="28"/>
      <w:lang w:val="en-US"/>
    </w:rPr>
  </w:style>
  <w:style w:type="table" w:styleId="TableGrid">
    <w:name w:val="Table Grid"/>
    <w:basedOn w:val="TableNormal"/>
    <w:uiPriority w:val="39"/>
    <w:rsid w:val="004562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33A5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7</TotalTime>
  <Pages>11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, KH Summer [IC]</dc:creator>
  <cp:keywords/>
  <dc:description/>
  <cp:lastModifiedBy>LO, KH Summer [IC]</cp:lastModifiedBy>
  <cp:revision>12</cp:revision>
  <cp:lastPrinted>2023-02-16T05:50:00Z</cp:lastPrinted>
  <dcterms:created xsi:type="dcterms:W3CDTF">2023-02-15T10:16:00Z</dcterms:created>
  <dcterms:modified xsi:type="dcterms:W3CDTF">2023-02-16T06:03:00Z</dcterms:modified>
</cp:coreProperties>
</file>